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6588"/>
        <w:gridCol w:w="1530"/>
        <w:gridCol w:w="2898"/>
      </w:tblGrid>
      <w:tr w:rsidR="00DB529D" w:rsidTr="26C0890B" w14:paraId="29B4B765" w14:textId="77777777">
        <w:trPr>
          <w:trHeight w:val="1260"/>
        </w:trPr>
        <w:tc>
          <w:tcPr>
            <w:tcW w:w="6588" w:type="dxa"/>
            <w:shd w:val="clear" w:color="auto" w:fill="92CDDC"/>
            <w:tcMar/>
            <w:vAlign w:val="center"/>
          </w:tcPr>
          <w:p w:rsidR="00DB529D" w:rsidRDefault="00C236E8" w14:paraId="2FA1D588" w14:textId="77777777">
            <w:pPr>
              <w:spacing w:after="0" w:line="240" w:lineRule="auto"/>
            </w:pPr>
            <w:r>
              <w:rPr>
                <w:rFonts w:ascii="Century Gothic" w:hAnsi="Century Gothic" w:cs="Lucida Sans Unicode"/>
                <w:b/>
                <w:smallCaps/>
                <w:sz w:val="52"/>
                <w:szCs w:val="52"/>
              </w:rPr>
              <w:t>Christopher Schmid</w:t>
            </w:r>
          </w:p>
        </w:tc>
        <w:tc>
          <w:tcPr>
            <w:tcW w:w="4428" w:type="dxa"/>
            <w:gridSpan w:val="2"/>
            <w:shd w:val="clear" w:color="auto" w:fill="92CDDC"/>
            <w:tcMar/>
            <w:vAlign w:val="center"/>
          </w:tcPr>
          <w:p w:rsidR="00DB529D" w:rsidRDefault="00175625" w14:paraId="6E899EB7" w14:textId="77777777">
            <w:pPr>
              <w:spacing w:after="0" w:line="240" w:lineRule="auto"/>
              <w:jc w:val="right"/>
            </w:pPr>
            <w:r>
              <w:rPr>
                <w:caps/>
                <w:sz w:val="20"/>
                <w:szCs w:val="20"/>
              </w:rPr>
              <w:t>Fawn grove pa, 17321</w:t>
            </w:r>
          </w:p>
          <w:p w:rsidR="00DB529D" w:rsidRDefault="00C236E8" w14:paraId="309ACA4B" w14:textId="77777777">
            <w:pPr>
              <w:spacing w:after="0" w:line="240" w:lineRule="auto"/>
              <w:jc w:val="right"/>
            </w:pPr>
            <w:r>
              <w:rPr>
                <w:caps/>
              </w:rPr>
              <w:t>Chrischmid32</w:t>
            </w:r>
            <w:r w:rsidR="00DB529D">
              <w:rPr>
                <w:caps/>
              </w:rPr>
              <w:t>@gmail.com</w:t>
            </w:r>
          </w:p>
          <w:p w:rsidRPr="00317329" w:rsidR="00317329" w:rsidP="00317329" w:rsidRDefault="00C236E8" w14:paraId="3D4F63CE" w14:textId="77777777">
            <w:pPr>
              <w:spacing w:after="0" w:line="240" w:lineRule="auto"/>
              <w:jc w:val="right"/>
              <w:rPr>
                <w:caps/>
              </w:rPr>
            </w:pPr>
            <w:r>
              <w:rPr>
                <w:caps/>
              </w:rPr>
              <w:t xml:space="preserve">(717) </w:t>
            </w:r>
            <w:r w:rsidR="00317329">
              <w:rPr>
                <w:caps/>
              </w:rPr>
              <w:t>209-1229</w:t>
            </w:r>
          </w:p>
        </w:tc>
      </w:tr>
      <w:tr w:rsidR="00DB529D" w:rsidTr="26C0890B" w14:paraId="3B87B263" w14:textId="77777777">
        <w:tc>
          <w:tcPr>
            <w:tcW w:w="8118" w:type="dxa"/>
            <w:gridSpan w:val="2"/>
            <w:shd w:val="clear" w:color="auto" w:fill="auto"/>
            <w:tcMar/>
          </w:tcPr>
          <w:p w:rsidR="00DB529D" w:rsidRDefault="00DB529D" w14:paraId="0E5CFCF2" w14:textId="1F69EDE3">
            <w:pPr>
              <w:spacing w:after="0" w:line="240" w:lineRule="auto"/>
            </w:pPr>
          </w:p>
          <w:p w:rsidR="00DB529D" w:rsidRDefault="00DB529D" w14:paraId="20608F88" w14:textId="77777777">
            <w:pPr>
              <w:pBdr>
                <w:top w:val="none" w:color="000000" w:sz="0" w:space="0"/>
                <w:left w:val="none" w:color="000000" w:sz="0" w:space="0"/>
                <w:bottom w:val="single" w:color="000000" w:sz="4" w:space="1"/>
                <w:right w:val="none" w:color="000000" w:sz="0" w:space="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SECURITY CLEARANCE</w:t>
            </w:r>
          </w:p>
          <w:p w:rsidR="00DB529D" w:rsidRDefault="00DB529D" w14:paraId="336F100D" w14:textId="77777777">
            <w:pPr>
              <w:tabs>
                <w:tab w:val="left" w:pos="5730"/>
              </w:tabs>
              <w:spacing w:after="0" w:line="240" w:lineRule="auto"/>
              <w:rPr>
                <w:b/>
                <w:sz w:val="28"/>
                <w:szCs w:val="28"/>
              </w:rPr>
            </w:pPr>
          </w:p>
          <w:p w:rsidR="00DB529D" w:rsidRDefault="00DB529D" w14:paraId="46C78CAD" w14:textId="52EEBEAB">
            <w:pPr>
              <w:tabs>
                <w:tab w:val="left" w:pos="5730"/>
              </w:tabs>
              <w:spacing w:after="0" w:line="240" w:lineRule="auto"/>
            </w:pPr>
            <w:r>
              <w:rPr>
                <w:b/>
                <w:sz w:val="26"/>
                <w:szCs w:val="26"/>
              </w:rPr>
              <w:t>Active Top Secret</w:t>
            </w:r>
            <w:r w:rsidR="00A4222F">
              <w:rPr>
                <w:b/>
                <w:sz w:val="26"/>
                <w:szCs w:val="26"/>
              </w:rPr>
              <w:t xml:space="preserve"> / SCI </w:t>
            </w:r>
            <w:r w:rsidR="00A4222F">
              <w:t xml:space="preserve"> </w:t>
            </w:r>
            <w:r>
              <w:tab/>
            </w:r>
          </w:p>
          <w:p w:rsidR="00DB529D" w:rsidRDefault="00DB529D" w14:paraId="706CAD66" w14:textId="77777777">
            <w:pPr>
              <w:pBdr>
                <w:top w:val="none" w:color="000000" w:sz="0" w:space="0"/>
                <w:left w:val="none" w:color="000000" w:sz="0" w:space="0"/>
                <w:bottom w:val="single" w:color="808080" w:sz="4" w:space="1"/>
                <w:right w:val="none" w:color="000000" w:sz="0" w:space="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:rsidR="00DB529D" w:rsidRDefault="00DB529D" w14:paraId="1445191E" w14:textId="77777777">
            <w:pPr>
              <w:pBdr>
                <w:top w:val="none" w:color="000000" w:sz="0" w:space="0"/>
                <w:left w:val="none" w:color="000000" w:sz="0" w:space="0"/>
                <w:bottom w:val="single" w:color="808080" w:sz="4" w:space="1"/>
                <w:right w:val="none" w:color="000000" w:sz="0" w:space="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EDUCATION</w:t>
            </w:r>
          </w:p>
          <w:p w:rsidR="009707F5" w:rsidRDefault="009707F5" w14:paraId="39E15F80" w14:textId="77777777">
            <w:pPr>
              <w:spacing w:after="0" w:line="240" w:lineRule="auto"/>
              <w:rPr>
                <w:b/>
              </w:rPr>
            </w:pPr>
          </w:p>
          <w:p w:rsidRPr="00286BFA" w:rsidR="00286BFA" w:rsidRDefault="0018767A" w14:paraId="161995E8" w14:textId="79D519FB">
            <w:pPr>
              <w:spacing w:after="0" w:line="240" w:lineRule="auto"/>
            </w:pPr>
            <w:r w:rsidRPr="00286BFA">
              <w:rPr>
                <w:b/>
                <w:sz w:val="26"/>
                <w:szCs w:val="26"/>
              </w:rPr>
              <w:t>Bachelor</w:t>
            </w:r>
            <w:r>
              <w:rPr>
                <w:b/>
                <w:sz w:val="26"/>
                <w:szCs w:val="26"/>
              </w:rPr>
              <w:t>s</w:t>
            </w:r>
            <w:r w:rsidRPr="00286BFA" w:rsidR="0028019A">
              <w:rPr>
                <w:b/>
                <w:sz w:val="26"/>
                <w:szCs w:val="26"/>
              </w:rPr>
              <w:t xml:space="preserve"> of Computer</w:t>
            </w:r>
            <w:r w:rsidRPr="00286BFA" w:rsidR="004172F3">
              <w:rPr>
                <w:b/>
                <w:sz w:val="26"/>
                <w:szCs w:val="26"/>
              </w:rPr>
              <w:t xml:space="preserve"> Networking and Cyber Security</w:t>
            </w:r>
            <w:r w:rsidRPr="00286BFA" w:rsidR="00256CE3">
              <w:rPr>
                <w:b/>
                <w:sz w:val="26"/>
                <w:szCs w:val="26"/>
              </w:rPr>
              <w:t xml:space="preserve"> </w:t>
            </w:r>
            <w:r w:rsidR="00286BFA">
              <w:rPr>
                <w:sz w:val="26"/>
                <w:szCs w:val="26"/>
              </w:rPr>
              <w:t xml:space="preserve">                                    </w:t>
            </w:r>
          </w:p>
          <w:p w:rsidR="00256CE3" w:rsidRDefault="00256CE3" w14:paraId="6E98A80A" w14:textId="6F918FF9">
            <w:pPr>
              <w:spacing w:after="0" w:line="240" w:lineRule="auto"/>
              <w:rPr>
                <w:b/>
              </w:rPr>
            </w:pPr>
            <w:r w:rsidRPr="00286BFA">
              <w:rPr>
                <w:b/>
              </w:rPr>
              <w:t xml:space="preserve">University of Maryland </w:t>
            </w:r>
            <w:r w:rsidR="001C5BA5">
              <w:rPr>
                <w:b/>
              </w:rPr>
              <w:t>Global Campus</w:t>
            </w:r>
            <w:r w:rsidRPr="00286BFA">
              <w:rPr>
                <w:b/>
              </w:rPr>
              <w:t>, Columbia, Maryland</w:t>
            </w:r>
          </w:p>
          <w:p w:rsidR="00DD03E0" w:rsidP="00515295" w:rsidRDefault="00515295" w14:paraId="418F2419" w14:textId="77777777">
            <w:pPr>
              <w:spacing w:after="0" w:line="240" w:lineRule="auto"/>
            </w:pPr>
            <w:r>
              <w:t>Expected Graduation: December 2022</w:t>
            </w:r>
          </w:p>
          <w:p w:rsidR="00515295" w:rsidP="00515295" w:rsidRDefault="003A4224" w14:paraId="46E5CE68" w14:textId="24C5565E">
            <w:pPr>
              <w:spacing w:after="0" w:line="240" w:lineRule="auto"/>
            </w:pPr>
            <w:r>
              <w:t>Current GPA: 3.88</w:t>
            </w:r>
          </w:p>
          <w:p w:rsidR="004D77C4" w:rsidRDefault="004D77C4" w14:paraId="77461909" w14:textId="77777777">
            <w:pPr>
              <w:spacing w:after="0" w:line="240" w:lineRule="auto"/>
            </w:pPr>
          </w:p>
          <w:p w:rsidR="0098784F" w:rsidP="0098784F" w:rsidRDefault="0098784F" w14:paraId="573B7092" w14:textId="77777777">
            <w:pPr>
              <w:pBdr>
                <w:top w:val="none" w:color="000000" w:sz="0" w:space="0"/>
                <w:left w:val="none" w:color="000000" w:sz="0" w:space="0"/>
                <w:bottom w:val="single" w:color="808080" w:sz="4" w:space="1"/>
                <w:right w:val="none" w:color="000000" w:sz="0" w:space="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Specialized Training</w:t>
            </w:r>
          </w:p>
          <w:p w:rsidRPr="00E068CD" w:rsidR="0098784F" w:rsidP="0098784F" w:rsidRDefault="00E068CD" w14:paraId="1E5A6616" w14:textId="77777777">
            <w:pPr>
              <w:spacing w:after="0" w:line="240" w:lineRule="auto"/>
              <w:rPr>
                <w:sz w:val="16"/>
                <w:szCs w:val="16"/>
              </w:rPr>
            </w:pPr>
            <w:r w:rsidRPr="00E068CD">
              <w:rPr>
                <w:sz w:val="16"/>
                <w:szCs w:val="16"/>
              </w:rPr>
              <w:t>*Denotes graduation with a standing of either 1</w:t>
            </w:r>
            <w:r w:rsidRPr="00E068CD">
              <w:rPr>
                <w:sz w:val="16"/>
                <w:szCs w:val="16"/>
                <w:vertAlign w:val="superscript"/>
              </w:rPr>
              <w:t>st</w:t>
            </w:r>
            <w:r w:rsidRPr="00E068CD">
              <w:rPr>
                <w:sz w:val="16"/>
                <w:szCs w:val="16"/>
              </w:rPr>
              <w:t xml:space="preserve"> or 2</w:t>
            </w:r>
            <w:r w:rsidRPr="00E068CD">
              <w:rPr>
                <w:sz w:val="16"/>
                <w:szCs w:val="16"/>
                <w:vertAlign w:val="superscript"/>
              </w:rPr>
              <w:t>nd</w:t>
            </w:r>
            <w:r w:rsidRPr="00E068CD">
              <w:rPr>
                <w:sz w:val="16"/>
                <w:szCs w:val="16"/>
              </w:rPr>
              <w:t>.</w:t>
            </w:r>
          </w:p>
          <w:p w:rsidR="009603FA" w:rsidP="0098784F" w:rsidRDefault="009603FA" w14:paraId="5DB134C5" w14:textId="77777777">
            <w:pPr>
              <w:spacing w:after="0" w:line="240" w:lineRule="auto"/>
            </w:pPr>
          </w:p>
          <w:tbl>
            <w:tblPr>
              <w:tblStyle w:val="PlainTable1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5020"/>
              <w:gridCol w:w="1890"/>
              <w:gridCol w:w="982"/>
            </w:tblGrid>
            <w:tr w:rsidRPr="005D10E2" w:rsidR="00224A9F" w:rsidTr="00956E1D" w14:paraId="676B3B86" w14:textId="7777777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224A9F" w:rsidR="00224A9F" w:rsidP="004D77C4" w:rsidRDefault="00224A9F" w14:paraId="0146FA7B" w14:textId="57E9D809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Title 10 Interactive On-Net Operator Course</w:t>
                  </w:r>
                </w:p>
              </w:tc>
              <w:tc>
                <w:tcPr>
                  <w:tcW w:w="1890" w:type="dxa"/>
                </w:tcPr>
                <w:p w:rsidRPr="00224A9F" w:rsidR="00224A9F" w:rsidP="004D77C4" w:rsidRDefault="00224A9F" w14:paraId="1B03DFA2" w14:textId="1D3CDF57">
                  <w:pPr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sz w:val="21"/>
                      <w:szCs w:val="21"/>
                    </w:rPr>
                  </w:pPr>
                  <w:r w:rsidRPr="00224A9F">
                    <w:rPr>
                      <w:b w:val="0"/>
                      <w:sz w:val="21"/>
                      <w:szCs w:val="21"/>
                    </w:rPr>
                    <w:t>DOD</w:t>
                  </w:r>
                </w:p>
              </w:tc>
              <w:tc>
                <w:tcPr>
                  <w:tcW w:w="982" w:type="dxa"/>
                </w:tcPr>
                <w:p w:rsidRPr="00224A9F" w:rsidR="00224A9F" w:rsidP="004D77C4" w:rsidRDefault="00224A9F" w14:paraId="7EA6FE00" w14:textId="7638F9CD">
                  <w:pPr>
                    <w:spacing w:after="0" w:line="240" w:lineRule="auto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sz w:val="21"/>
                      <w:szCs w:val="21"/>
                    </w:rPr>
                  </w:pPr>
                  <w:r w:rsidRPr="00224A9F">
                    <w:rPr>
                      <w:b w:val="0"/>
                      <w:sz w:val="21"/>
                      <w:szCs w:val="21"/>
                    </w:rPr>
                    <w:t>2021-05</w:t>
                  </w:r>
                </w:p>
              </w:tc>
            </w:tr>
            <w:tr w:rsidRPr="005D10E2" w:rsidR="005D10E2" w:rsidTr="00956E1D" w14:paraId="7BF14C93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5D10E2" w:rsidP="004D77C4" w:rsidRDefault="00E038FE" w14:paraId="082769F7" w14:textId="43C24B75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Splunk Fundamentals 2</w:t>
                  </w:r>
                </w:p>
              </w:tc>
              <w:tc>
                <w:tcPr>
                  <w:tcW w:w="1890" w:type="dxa"/>
                </w:tcPr>
                <w:p w:rsidRPr="00DD03E0" w:rsidR="005D10E2" w:rsidP="004D77C4" w:rsidRDefault="005D10E2" w14:paraId="6B18DCE1" w14:textId="5A37C7C8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Splunk</w:t>
                  </w:r>
                </w:p>
              </w:tc>
              <w:tc>
                <w:tcPr>
                  <w:tcW w:w="982" w:type="dxa"/>
                </w:tcPr>
                <w:p w:rsidRPr="00DD03E0" w:rsidR="005D10E2" w:rsidP="004D77C4" w:rsidRDefault="005D10E2" w14:paraId="33DE8DC3" w14:textId="64C7050C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b/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1-02</w:t>
                  </w:r>
                </w:p>
              </w:tc>
            </w:tr>
            <w:tr w:rsidRPr="005D10E2" w:rsidR="005D10E2" w:rsidTr="00956E1D" w14:paraId="7933AC96" w14:textId="777777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5D10E2" w:rsidP="004D77C4" w:rsidRDefault="00E038FE" w14:paraId="3EE2D022" w14:textId="312DCEEF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>
                    <w:rPr>
                      <w:b w:val="0"/>
                      <w:sz w:val="21"/>
                      <w:szCs w:val="21"/>
                    </w:rPr>
                    <w:t>Splunk Fundamentals 1</w:t>
                  </w:r>
                </w:p>
              </w:tc>
              <w:tc>
                <w:tcPr>
                  <w:tcW w:w="1890" w:type="dxa"/>
                </w:tcPr>
                <w:p w:rsidRPr="00DD03E0" w:rsidR="005D10E2" w:rsidP="004D77C4" w:rsidRDefault="005D10E2" w14:paraId="1E577036" w14:textId="329A9126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Splunk</w:t>
                  </w:r>
                </w:p>
              </w:tc>
              <w:tc>
                <w:tcPr>
                  <w:tcW w:w="982" w:type="dxa"/>
                </w:tcPr>
                <w:p w:rsidRPr="00DD03E0" w:rsidR="005D10E2" w:rsidP="004D77C4" w:rsidRDefault="005D10E2" w14:paraId="1B788283" w14:textId="2B13FC04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1-02</w:t>
                  </w:r>
                </w:p>
              </w:tc>
            </w:tr>
            <w:tr w:rsidRPr="005D10E2" w:rsidR="003C6774" w:rsidTr="00956E1D" w14:paraId="2756CF6D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3C6774" w14:paraId="20E6BFD2" w14:textId="1765ABA8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Chiron CNO Attack &amp; Defend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3C6774" w14:paraId="4F5997E8" w14:textId="1DF1C702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Chiron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3C6774" w14:paraId="3B257719" w14:textId="6CCC5F7C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11</w:t>
                  </w:r>
                </w:p>
              </w:tc>
            </w:tr>
            <w:tr w:rsidRPr="005D10E2" w:rsidR="003C6774" w:rsidTr="00956E1D" w14:paraId="3348CC3B" w14:textId="777777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3C6774" w14:paraId="48605E2A" w14:textId="5D8F461A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Adversarial Threat Modeling and Emulation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3C6774" w14:paraId="34095BBB" w14:textId="6036D6C8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Chiron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3C6774" w14:paraId="6610F30B" w14:textId="55ED56ED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10</w:t>
                  </w:r>
                </w:p>
              </w:tc>
            </w:tr>
            <w:tr w:rsidRPr="005D10E2" w:rsidR="003C6774" w:rsidTr="00956E1D" w14:paraId="79BB4FF9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3C6774" w14:paraId="0ACFC81B" w14:textId="63DAE4EA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Malware Reverse Engineering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3C6774" w14:paraId="603C7106" w14:textId="0B25DD80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ocal Point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3C6774" w14:paraId="09C8DC62" w14:textId="035FC70E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8</w:t>
                  </w:r>
                </w:p>
              </w:tc>
            </w:tr>
            <w:tr w:rsidRPr="005D10E2" w:rsidR="003C6774" w:rsidTr="00956E1D" w14:paraId="57A7D63C" w14:textId="777777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3C6774" w14:paraId="21F80263" w14:textId="4B6245E5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Assembly for Reverse Engineering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3C6774" w14:paraId="42805E6A" w14:textId="1C9FB448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ocal Point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3C6774" w14:paraId="51B2E92A" w14:textId="3EC61630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7</w:t>
                  </w:r>
                </w:p>
              </w:tc>
            </w:tr>
            <w:tr w:rsidRPr="005D10E2" w:rsidR="003C6774" w:rsidTr="00956E1D" w14:paraId="0C08A5E4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3C6774" w14:paraId="5CD29DCD" w14:textId="4E117DA1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Offensive Security Certified Professional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3C6774" w14:paraId="16FCB1CB" w14:textId="4E8699FA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Offensive Security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3C6774" w14:paraId="773D76EF" w14:textId="15FCF6DF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4</w:t>
                  </w:r>
                </w:p>
              </w:tc>
            </w:tr>
            <w:tr w:rsidRPr="005D10E2" w:rsidR="003C6774" w:rsidTr="00956E1D" w14:paraId="58DCB199" w14:textId="777777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3C6774" w14:paraId="42D0C111" w14:textId="50F14877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Hunt Methodology and Practices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3C6774" w14:paraId="5D8B8D94" w14:textId="34BAEA5A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FireEye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3C6774" w14:paraId="4DC34FE4" w14:textId="05286E32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20-02</w:t>
                  </w:r>
                </w:p>
              </w:tc>
            </w:tr>
            <w:tr w:rsidRPr="005D10E2" w:rsidR="003C6774" w:rsidTr="00956E1D" w14:paraId="69951CCF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3C6774" w14:paraId="7599C661" w14:textId="6B1906AF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Joint</w:t>
                  </w:r>
                  <w:r w:rsidRPr="00DD03E0" w:rsidR="00956E1D">
                    <w:rPr>
                      <w:b w:val="0"/>
                      <w:sz w:val="21"/>
                      <w:szCs w:val="21"/>
                    </w:rPr>
                    <w:t xml:space="preserve"> Cyber Analytics Development Workshop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956E1D" w14:paraId="275C77E4" w14:textId="5920CC7D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MITRE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956E1D" w14:paraId="21703B06" w14:textId="7D1AC978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12</w:t>
                  </w:r>
                </w:p>
              </w:tc>
            </w:tr>
            <w:tr w:rsidRPr="005D10E2" w:rsidR="003C6774" w:rsidTr="00956E1D" w14:paraId="697E461D" w14:textId="777777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956E1D" w14:paraId="187F23EB" w14:textId="4026DEE2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Cyber Threat Emulation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956E1D" w14:paraId="6091A55E" w14:textId="7011DA76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NIOC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956E1D" w14:paraId="4E81ED6D" w14:textId="578FD33E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05</w:t>
                  </w:r>
                </w:p>
              </w:tc>
            </w:tr>
            <w:tr w:rsidRPr="005D10E2" w:rsidR="003C6774" w:rsidTr="00956E1D" w14:paraId="08186DB3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956E1D" w14:paraId="2C54A65F" w14:textId="2BC49070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Intermediate Cyber Corp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956E1D" w14:paraId="467F4A33" w14:textId="4D211960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NIOC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956E1D" w14:paraId="1C4E6F81" w14:textId="7C69B854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9-01</w:t>
                  </w:r>
                </w:p>
              </w:tc>
            </w:tr>
            <w:tr w:rsidRPr="005D10E2" w:rsidR="003C6774" w:rsidTr="00956E1D" w14:paraId="1F44FF22" w14:textId="777777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956E1D" w:rsidRDefault="00956E1D" w14:paraId="2C352A98" w14:textId="0D326390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Cyber Security Technician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956E1D" w14:paraId="0EAFD666" w14:textId="289EA879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956E1D" w14:paraId="0AC0BDFB" w14:textId="19E8AB65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7-04</w:t>
                  </w:r>
                </w:p>
              </w:tc>
            </w:tr>
            <w:tr w:rsidRPr="005D10E2" w:rsidR="003C6774" w:rsidTr="00956E1D" w14:paraId="2D948A9C" w14:textId="7777777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956E1D" w14:paraId="34FC70A0" w14:textId="0CDF3605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Information Technology and Cyber Network Systems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956E1D" w14:paraId="53798995" w14:textId="0943C33F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956E1D" w14:paraId="78A002B3" w14:textId="112AE586">
                  <w:pPr>
                    <w:spacing w:after="0" w:line="240" w:lineRule="auto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6-08</w:t>
                  </w:r>
                </w:p>
              </w:tc>
            </w:tr>
            <w:tr w:rsidRPr="005D10E2" w:rsidR="003C6774" w:rsidTr="00956E1D" w14:paraId="0050E6F5" w14:textId="7777777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20" w:type="dxa"/>
                </w:tcPr>
                <w:p w:rsidRPr="00DD03E0" w:rsidR="003C6774" w:rsidP="004D77C4" w:rsidRDefault="00956E1D" w14:paraId="369646A2" w14:textId="689B6FE2">
                  <w:pPr>
                    <w:spacing w:after="0" w:line="240" w:lineRule="auto"/>
                    <w:rPr>
                      <w:b w:val="0"/>
                      <w:sz w:val="21"/>
                      <w:szCs w:val="21"/>
                    </w:rPr>
                  </w:pPr>
                  <w:r w:rsidRPr="00DD03E0">
                    <w:rPr>
                      <w:b w:val="0"/>
                      <w:sz w:val="21"/>
                      <w:szCs w:val="21"/>
                    </w:rPr>
                    <w:t>*Telecommunication Systems</w:t>
                  </w:r>
                </w:p>
              </w:tc>
              <w:tc>
                <w:tcPr>
                  <w:tcW w:w="1890" w:type="dxa"/>
                </w:tcPr>
                <w:p w:rsidRPr="00DD03E0" w:rsidR="003C6774" w:rsidP="004D77C4" w:rsidRDefault="00956E1D" w14:paraId="3E208506" w14:textId="7D7AE068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USMC</w:t>
                  </w:r>
                </w:p>
              </w:tc>
              <w:tc>
                <w:tcPr>
                  <w:tcW w:w="982" w:type="dxa"/>
                </w:tcPr>
                <w:p w:rsidRPr="00DD03E0" w:rsidR="003C6774" w:rsidP="004D77C4" w:rsidRDefault="00956E1D" w14:paraId="009C1EA9" w14:textId="2FC047B9">
                  <w:pPr>
                    <w:spacing w:after="0" w:line="240" w:lineRule="auto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21"/>
                      <w:szCs w:val="21"/>
                    </w:rPr>
                  </w:pPr>
                  <w:r w:rsidRPr="00DD03E0">
                    <w:rPr>
                      <w:sz w:val="21"/>
                      <w:szCs w:val="21"/>
                    </w:rPr>
                    <w:t>2012-03</w:t>
                  </w:r>
                </w:p>
              </w:tc>
            </w:tr>
          </w:tbl>
          <w:p w:rsidR="003C6774" w:rsidP="004D77C4" w:rsidRDefault="003C6774" w14:paraId="13A49C91" w14:textId="69F264AD">
            <w:pPr>
              <w:pBdr>
                <w:top w:val="none" w:color="000000" w:sz="0" w:space="0"/>
                <w:left w:val="none" w:color="000000" w:sz="0" w:space="0"/>
                <w:bottom w:val="single" w:color="808080" w:sz="4" w:space="1"/>
                <w:right w:val="none" w:color="000000" w:sz="0" w:space="0"/>
              </w:pBdr>
              <w:spacing w:after="0" w:line="240" w:lineRule="auto"/>
              <w:rPr>
                <w:b/>
                <w:sz w:val="28"/>
                <w:szCs w:val="28"/>
              </w:rPr>
            </w:pPr>
          </w:p>
          <w:p w:rsidR="004D77C4" w:rsidP="004D77C4" w:rsidRDefault="004D77C4" w14:paraId="4FCE9B3B" w14:textId="57E1D557">
            <w:pPr>
              <w:pBdr>
                <w:top w:val="none" w:color="000000" w:sz="0" w:space="0"/>
                <w:left w:val="none" w:color="000000" w:sz="0" w:space="0"/>
                <w:bottom w:val="single" w:color="808080" w:sz="4" w:space="1"/>
                <w:right w:val="none" w:color="000000" w:sz="0" w:space="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t>Contributions</w:t>
            </w:r>
          </w:p>
          <w:p w:rsidR="004D77C4" w:rsidRDefault="004D77C4" w14:paraId="44260046" w14:textId="77777777">
            <w:pPr>
              <w:spacing w:after="0" w:line="240" w:lineRule="auto"/>
            </w:pPr>
          </w:p>
          <w:p w:rsidRPr="00DD03E0" w:rsidR="004D77C4" w:rsidRDefault="005027D7" w14:paraId="00E54F1B" w14:textId="77777777">
            <w:pPr>
              <w:spacing w:after="0" w:line="240" w:lineRule="auto"/>
            </w:pPr>
            <w:r w:rsidRPr="00DD03E0">
              <w:t>-</w:t>
            </w:r>
            <w:r w:rsidRPr="00DD03E0" w:rsidR="004D77C4">
              <w:t xml:space="preserve">Added </w:t>
            </w:r>
            <w:r w:rsidRPr="00DD03E0" w:rsidR="00A4111B">
              <w:t>Berkley Packet Filter support to</w:t>
            </w:r>
            <w:r w:rsidRPr="00DD03E0" w:rsidR="004D77C4">
              <w:t xml:space="preserve"> </w:t>
            </w:r>
            <w:r w:rsidRPr="00DD03E0" w:rsidR="0028019A">
              <w:t>SnappyCap</w:t>
            </w:r>
            <w:r w:rsidRPr="00DD03E0" w:rsidR="00A4111B">
              <w:t xml:space="preserve"> of PacketTotal Labs</w:t>
            </w:r>
            <w:r w:rsidRPr="00DD03E0" w:rsidR="004D77C4">
              <w:t>.</w:t>
            </w:r>
          </w:p>
          <w:p w:rsidRPr="00DD03E0" w:rsidR="004D77C4" w:rsidRDefault="005027D7" w14:paraId="781871D5" w14:textId="77777777">
            <w:pPr>
              <w:spacing w:after="0" w:line="240" w:lineRule="auto"/>
            </w:pPr>
            <w:r w:rsidRPr="00DD03E0">
              <w:t>-</w:t>
            </w:r>
            <w:r w:rsidRPr="00DD03E0" w:rsidR="00F42EB3">
              <w:t xml:space="preserve">Presented research of </w:t>
            </w:r>
            <w:r w:rsidRPr="00DD03E0" w:rsidR="00C67C7E">
              <w:t>"</w:t>
            </w:r>
            <w:r w:rsidRPr="00DD03E0" w:rsidR="00F42EB3">
              <w:t>User Access Control</w:t>
            </w:r>
            <w:r w:rsidRPr="00DD03E0" w:rsidR="00C67C7E">
              <w:t>"</w:t>
            </w:r>
            <w:r w:rsidRPr="00DD03E0" w:rsidR="00F42EB3">
              <w:t xml:space="preserve"> bypass techniques at the December 2019 </w:t>
            </w:r>
            <w:r w:rsidRPr="00DD03E0" w:rsidR="0028019A">
              <w:t>MITRE</w:t>
            </w:r>
            <w:r w:rsidRPr="00DD03E0" w:rsidR="00F42EB3">
              <w:t xml:space="preserve"> Joint Cyber Analytics Development Workshop and</w:t>
            </w:r>
            <w:r w:rsidRPr="00DD03E0" w:rsidR="000B37F3">
              <w:t xml:space="preserve"> offered </w:t>
            </w:r>
            <w:r w:rsidRPr="00DD03E0" w:rsidR="00664C6D">
              <w:t xml:space="preserve">a </w:t>
            </w:r>
            <w:r w:rsidRPr="00DD03E0" w:rsidR="000B37F3">
              <w:t>potential a</w:t>
            </w:r>
            <w:r w:rsidRPr="00DD03E0" w:rsidR="00664C6D">
              <w:t>nalytic that could be used for detection</w:t>
            </w:r>
            <w:r w:rsidRPr="00DD03E0" w:rsidR="000B37F3">
              <w:t xml:space="preserve">. </w:t>
            </w:r>
            <w:r w:rsidRPr="00DD03E0" w:rsidR="00664C6D">
              <w:t>The analytic has since be</w:t>
            </w:r>
            <w:r w:rsidRPr="00DD03E0" w:rsidR="00E6660C">
              <w:t>en published to their analytics database.</w:t>
            </w:r>
          </w:p>
          <w:p w:rsidRPr="00DD03E0" w:rsidR="00E068CD" w:rsidRDefault="00627696" w14:paraId="5CD3ECF8" w14:textId="5A400CD4">
            <w:pPr>
              <w:spacing w:after="0" w:line="240" w:lineRule="auto"/>
            </w:pPr>
            <w:r w:rsidRPr="00DD03E0">
              <w:t>-</w:t>
            </w:r>
            <w:r w:rsidRPr="00DD03E0" w:rsidR="001A4DC6">
              <w:t>Coached, t</w:t>
            </w:r>
            <w:r w:rsidRPr="00DD03E0" w:rsidR="00EA4B03">
              <w:t>rained</w:t>
            </w:r>
            <w:r w:rsidRPr="00DD03E0" w:rsidR="0053689E">
              <w:t>,</w:t>
            </w:r>
            <w:r w:rsidRPr="00DD03E0" w:rsidR="00EA4B03">
              <w:t xml:space="preserve"> and </w:t>
            </w:r>
            <w:r w:rsidRPr="00DD03E0" w:rsidR="001A4DC6">
              <w:t>l</w:t>
            </w:r>
            <w:r w:rsidRPr="00DD03E0" w:rsidR="00F42EB3">
              <w:t xml:space="preserve">ed </w:t>
            </w:r>
            <w:r w:rsidRPr="00DD03E0" w:rsidR="003466B2">
              <w:t>community members</w:t>
            </w:r>
            <w:r w:rsidRPr="00DD03E0" w:rsidR="00096CF4">
              <w:t xml:space="preserve"> from </w:t>
            </w:r>
            <w:r w:rsidRPr="00DD03E0" w:rsidR="00D11040">
              <w:t>more than 20</w:t>
            </w:r>
            <w:r w:rsidRPr="00DD03E0" w:rsidR="00096CF4">
              <w:t xml:space="preserve"> nations, universities, and governmental departments during a legion of</w:t>
            </w:r>
            <w:r w:rsidRPr="00DD03E0" w:rsidR="00A4111B">
              <w:t xml:space="preserve"> Red vs</w:t>
            </w:r>
            <w:r w:rsidRPr="00DD03E0" w:rsidR="00C67C7E">
              <w:t>.</w:t>
            </w:r>
            <w:r w:rsidRPr="00DD03E0" w:rsidR="00A4111B">
              <w:t xml:space="preserve"> Blue exercises.</w:t>
            </w:r>
          </w:p>
          <w:p w:rsidRPr="00DD03E0" w:rsidR="00A4111B" w:rsidRDefault="00A4111B" w14:paraId="4936BD63" w14:textId="77777777">
            <w:pPr>
              <w:spacing w:after="0" w:line="240" w:lineRule="auto"/>
            </w:pPr>
            <w:r w:rsidRPr="00DD03E0">
              <w:t>-</w:t>
            </w:r>
            <w:r w:rsidRPr="00DD03E0" w:rsidR="00627696">
              <w:t xml:space="preserve">Research </w:t>
            </w:r>
            <w:r w:rsidRPr="00DD03E0" w:rsidR="00195E69">
              <w:t xml:space="preserve">conducted </w:t>
            </w:r>
            <w:r w:rsidRPr="00DD03E0" w:rsidR="00627696">
              <w:t xml:space="preserve">during </w:t>
            </w:r>
            <w:r w:rsidRPr="00DD03E0" w:rsidR="00F528FA">
              <w:t xml:space="preserve">a named </w:t>
            </w:r>
            <w:r w:rsidRPr="00DD03E0" w:rsidR="00195E69">
              <w:t>operation led to the discovery and confirmation of adversary activity upon high</w:t>
            </w:r>
            <w:r w:rsidRPr="00DD03E0" w:rsidR="00C67C7E">
              <w:t>-</w:t>
            </w:r>
            <w:r w:rsidRPr="00DD03E0" w:rsidR="00195E69">
              <w:t>value target systems.</w:t>
            </w:r>
          </w:p>
          <w:p w:rsidRPr="00DD03E0" w:rsidR="00DB529D" w:rsidRDefault="00195E69" w14:paraId="540C49E4" w14:textId="787000BE">
            <w:pPr>
              <w:spacing w:after="0" w:line="240" w:lineRule="auto"/>
            </w:pPr>
            <w:r w:rsidRPr="00DD03E0">
              <w:t>-Led the development of an automated attack vector identification tool used to prioritize 81 CPT hunt efforts (</w:t>
            </w:r>
            <w:r w:rsidRPr="00DD03E0" w:rsidR="00760DD4">
              <w:t>can be found on GitHub</w:t>
            </w:r>
            <w:r w:rsidRPr="00DD03E0" w:rsidR="006837FF">
              <w:t xml:space="preserve"> as TireFire)</w:t>
            </w:r>
            <w:r w:rsidRPr="00DD03E0">
              <w:t>.</w:t>
            </w:r>
          </w:p>
          <w:p w:rsidRPr="00DD03E0" w:rsidR="005D10E2" w:rsidRDefault="008416D2" w14:paraId="5B9B776F" w14:textId="5341CABD">
            <w:pPr>
              <w:pBdr>
                <w:top w:val="none" w:color="000000" w:sz="0" w:space="0"/>
                <w:left w:val="none" w:color="000000" w:sz="0" w:space="0"/>
                <w:bottom w:val="single" w:color="808080" w:sz="4" w:space="1"/>
                <w:right w:val="none" w:color="000000" w:sz="0" w:space="0"/>
              </w:pBdr>
              <w:spacing w:after="0" w:line="240" w:lineRule="auto"/>
            </w:pPr>
            <w:r w:rsidRPr="00DD03E0">
              <w:t>-Wrote Aggressor scripts in sleep</w:t>
            </w:r>
            <w:r w:rsidRPr="00DD03E0" w:rsidR="00000BA1">
              <w:t xml:space="preserve"> (language)</w:t>
            </w:r>
            <w:r w:rsidRPr="00DD03E0">
              <w:t xml:space="preserve"> to automate on-net actions and python scripts to generate redirector infrastructure in Cobalt Strike.</w:t>
            </w:r>
          </w:p>
          <w:p w:rsidR="00DB529D" w:rsidRDefault="00DB529D" w14:paraId="000C0C61" w14:textId="6CA08ADC">
            <w:pPr>
              <w:pBdr>
                <w:top w:val="none" w:color="000000" w:sz="0" w:space="0"/>
                <w:left w:val="none" w:color="000000" w:sz="0" w:space="0"/>
                <w:bottom w:val="single" w:color="808080" w:sz="4" w:space="1"/>
                <w:right w:val="none" w:color="000000" w:sz="0" w:space="0"/>
              </w:pBdr>
              <w:spacing w:after="0" w:line="240" w:lineRule="auto"/>
            </w:pPr>
            <w:r>
              <w:rPr>
                <w:b/>
                <w:sz w:val="28"/>
                <w:szCs w:val="28"/>
              </w:rPr>
              <w:lastRenderedPageBreak/>
              <w:t>EXPERIENCE</w:t>
            </w:r>
          </w:p>
          <w:p w:rsidR="00DB529D" w:rsidRDefault="00DB529D" w14:paraId="69438F6C" w14:textId="77777777">
            <w:pPr>
              <w:spacing w:after="0" w:line="240" w:lineRule="auto"/>
              <w:rPr>
                <w:b/>
                <w:sz w:val="28"/>
                <w:szCs w:val="28"/>
              </w:rPr>
            </w:pPr>
          </w:p>
          <w:p w:rsidR="00CD1EBC" w:rsidP="00CD1EBC" w:rsidRDefault="00E44C15" w14:paraId="5FE20630" w14:textId="77777777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>Cyber Threat Emulation Specialist</w:t>
            </w:r>
            <w:r w:rsidR="00CD1EBC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</w:t>
            </w:r>
            <w:r w:rsidR="00CD1EBC">
              <w:rPr>
                <w:lang w:val="en-US" w:eastAsia="en-US"/>
              </w:rPr>
              <w:t xml:space="preserve">    </w:t>
            </w:r>
            <w:r w:rsidR="00CD1EBC">
              <w:rPr>
                <w:lang w:val="en-US" w:eastAsia="en-US"/>
              </w:rPr>
              <w:tab/>
            </w:r>
            <w:r w:rsidR="00CD1EBC">
              <w:rPr>
                <w:lang w:val="en-US" w:eastAsia="en-US"/>
              </w:rPr>
              <w:tab/>
            </w:r>
            <w:r w:rsidR="00CD1EBC">
              <w:rPr>
                <w:lang w:val="en-US" w:eastAsia="en-US"/>
              </w:rPr>
              <w:t xml:space="preserve">     </w:t>
            </w:r>
            <w:r w:rsidR="00E8131C">
              <w:rPr>
                <w:rFonts w:ascii="Calibri" w:hAnsi="Calibri" w:cs="Calibri"/>
                <w:sz w:val="22"/>
                <w:szCs w:val="22"/>
                <w:lang w:val="en-US" w:eastAsia="en-US"/>
              </w:rPr>
              <w:t>October 2017</w:t>
            </w:r>
            <w:r w:rsidR="00CD1EBC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 Present</w:t>
            </w:r>
          </w:p>
          <w:p w:rsidR="00CD1EBC" w:rsidP="00CD1EBC" w:rsidRDefault="00CD1EBC" w14:paraId="7D1452C0" w14:textId="77777777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epartment of Defense,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Columbia</w:t>
            </w: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, Maryland</w:t>
            </w:r>
          </w:p>
          <w:p w:rsidR="00CD1EBC" w:rsidP="00CD1EBC" w:rsidRDefault="00CD1EBC" w14:paraId="0FB77E7F" w14:textId="77777777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:rsidRPr="007F292C" w:rsidR="000B0223" w:rsidP="00E44C15" w:rsidRDefault="000B0223" w14:paraId="0D7C9399" w14:textId="28603138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 xml:space="preserve">-Discovered an original </w:t>
            </w:r>
            <w:r w:rsidRPr="007F292C" w:rsidR="0053689E">
              <w:rPr>
                <w:rFonts w:ascii="Calibri" w:hAnsi="Calibri" w:cs="Calibri"/>
                <w:lang w:val="en-US" w:eastAsia="en-US"/>
              </w:rPr>
              <w:t xml:space="preserve">technique </w:t>
            </w:r>
            <w:r w:rsidRPr="007F292C">
              <w:rPr>
                <w:rFonts w:ascii="Calibri" w:hAnsi="Calibri" w:cs="Calibri"/>
                <w:lang w:val="en-US" w:eastAsia="en-US"/>
              </w:rPr>
              <w:t>to bypass Windows Defender by utilizing Shell7er, PowerCat, and ZoomRooms.exe. This</w:t>
            </w:r>
            <w:r w:rsidRPr="007F292C" w:rsidR="0053689E">
              <w:rPr>
                <w:rFonts w:ascii="Calibri" w:hAnsi="Calibri" w:cs="Calibri"/>
                <w:lang w:val="en-US" w:eastAsia="en-US"/>
              </w:rPr>
              <w:t xml:space="preserve"> exploit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is currently being used to train new members of the team on analytics creation.</w:t>
            </w:r>
          </w:p>
          <w:p w:rsidRPr="007F292C" w:rsidR="00123C7B" w:rsidP="00E44C15" w:rsidRDefault="00123C7B" w14:paraId="0D4CFC93" w14:textId="314397A7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Developed a series of PowerShell and Python scripts to query object architecture information from the ntds.dit file of a domain controller</w:t>
            </w:r>
            <w:r w:rsidRPr="007F292C" w:rsidR="00857D6A">
              <w:rPr>
                <w:rFonts w:ascii="Calibri" w:hAnsi="Calibri" w:cs="Calibri"/>
                <w:lang w:val="en-US" w:eastAsia="en-US"/>
              </w:rPr>
              <w:t>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which filled a time</w:t>
            </w:r>
            <w:r w:rsidRPr="007F292C" w:rsidR="00857D6A">
              <w:rPr>
                <w:rFonts w:ascii="Calibri" w:hAnsi="Calibri" w:cs="Calibri"/>
                <w:lang w:val="en-US" w:eastAsia="en-US"/>
              </w:rPr>
              <w:t>-</w:t>
            </w:r>
            <w:r w:rsidRPr="007F292C">
              <w:rPr>
                <w:rFonts w:ascii="Calibri" w:hAnsi="Calibri" w:cs="Calibri"/>
                <w:lang w:val="en-US" w:eastAsia="en-US"/>
              </w:rPr>
              <w:t>sensitive, engagement</w:t>
            </w:r>
            <w:r w:rsidRPr="007F292C" w:rsidR="00857D6A">
              <w:rPr>
                <w:rFonts w:ascii="Calibri" w:hAnsi="Calibri" w:cs="Calibri"/>
                <w:lang w:val="en-US" w:eastAsia="en-US"/>
              </w:rPr>
              <w:t>-</w:t>
            </w:r>
            <w:r w:rsidRPr="007F292C" w:rsidR="00CB4B76">
              <w:rPr>
                <w:rFonts w:ascii="Calibri" w:hAnsi="Calibri" w:cs="Calibri"/>
                <w:lang w:val="en-US" w:eastAsia="en-US"/>
              </w:rPr>
              <w:t>specific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requirement of a forward</w:t>
            </w:r>
            <w:r w:rsidRPr="007F292C" w:rsidR="00857D6A">
              <w:rPr>
                <w:rFonts w:ascii="Calibri" w:hAnsi="Calibri" w:cs="Calibri"/>
                <w:lang w:val="en-US" w:eastAsia="en-US"/>
              </w:rPr>
              <w:t>-</w:t>
            </w:r>
            <w:r w:rsidRPr="007F292C">
              <w:rPr>
                <w:rFonts w:ascii="Calibri" w:hAnsi="Calibri" w:cs="Calibri"/>
                <w:lang w:val="en-US" w:eastAsia="en-US"/>
              </w:rPr>
              <w:t>deployed cyber hunt team.</w:t>
            </w:r>
          </w:p>
          <w:p w:rsidRPr="007F292C" w:rsidR="000E2F57" w:rsidP="00E44C15" w:rsidRDefault="003466B2" w14:paraId="7F6D7FE6" w14:textId="222786B4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>
              <w:rPr>
                <w:rFonts w:ascii="Calibri" w:hAnsi="Calibri" w:cs="Calibri"/>
                <w:lang w:val="en-US" w:eastAsia="en-US"/>
              </w:rPr>
              <w:t>-Added to the internal cyber range capabilities</w:t>
            </w:r>
            <w:r w:rsidRPr="007F292C" w:rsidR="000E2F57">
              <w:rPr>
                <w:rFonts w:ascii="Calibri" w:hAnsi="Calibri" w:cs="Calibri"/>
                <w:lang w:val="en-US" w:eastAsia="en-US"/>
              </w:rPr>
              <w:t xml:space="preserve"> by building intentionally vulnerable machines of various operating systems and exp</w:t>
            </w:r>
            <w:r w:rsidRPr="007F292C" w:rsidR="004E3E47">
              <w:rPr>
                <w:rFonts w:ascii="Calibri" w:hAnsi="Calibri" w:cs="Calibri"/>
                <w:lang w:val="en-US" w:eastAsia="en-US"/>
              </w:rPr>
              <w:t>loiting them to train analysts.</w:t>
            </w:r>
          </w:p>
          <w:p w:rsidRPr="007F292C" w:rsidR="0047491B" w:rsidP="001A4DC6" w:rsidRDefault="0047491B" w14:paraId="26D09C68" w14:textId="60AF0F3C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Created a course</w:t>
            </w:r>
            <w:r w:rsidRPr="007F292C" w:rsidR="005514FA">
              <w:rPr>
                <w:rFonts w:ascii="Calibri" w:hAnsi="Calibri" w:cs="Calibri"/>
                <w:lang w:val="en-US" w:eastAsia="en-US"/>
              </w:rPr>
              <w:t xml:space="preserve"> with lab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to summarize the essentials of what an analyst must know about how active directory functions, what some of the most common misconfiguration</w:t>
            </w:r>
            <w:r w:rsidRPr="007F292C" w:rsidR="0053689E">
              <w:rPr>
                <w:rFonts w:ascii="Calibri" w:hAnsi="Calibri" w:cs="Calibri"/>
                <w:lang w:val="en-US" w:eastAsia="en-US"/>
              </w:rPr>
              <w:t>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oriented vulnerabilities are, and what they look like when conducted.</w:t>
            </w:r>
          </w:p>
          <w:p w:rsidRPr="007F292C" w:rsidR="00434C79" w:rsidP="001A4DC6" w:rsidRDefault="00434C79" w14:paraId="521F527B" w14:textId="71E97C8E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Supported a forward-deployed hunt-forward team via research and Python automation to identify each possible Tor Browser Ja3 Signature from 2007 to 2020.</w:t>
            </w:r>
          </w:p>
          <w:p w:rsidRPr="007F292C" w:rsidR="00434C79" w:rsidP="001A4DC6" w:rsidRDefault="00434C79" w14:paraId="14178A6F" w14:textId="10EEF328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26C0890B" w:rsidR="26C0890B">
              <w:rPr>
                <w:rFonts w:ascii="Calibri" w:hAnsi="Calibri" w:cs="Calibri"/>
                <w:lang w:val="en-US" w:eastAsia="en-US"/>
              </w:rPr>
              <w:t>-Supported a forward-deployed hu</w:t>
            </w:r>
            <w:r w:rsidRPr="26C0890B" w:rsidR="26C0890B">
              <w:rPr>
                <w:rFonts w:ascii="Calibri" w:hAnsi="Calibri" w:cs="Calibri"/>
                <w:lang w:val="en-US" w:eastAsia="en-US"/>
              </w:rPr>
              <w:t>nt-forward team via</w:t>
            </w:r>
            <w:r w:rsidRPr="26C0890B" w:rsidR="26C0890B">
              <w:rPr>
                <w:rFonts w:ascii="Calibri" w:hAnsi="Calibri" w:cs="Calibri"/>
                <w:lang w:val="en-US" w:eastAsia="en-US"/>
              </w:rPr>
              <w:t xml:space="preserve"> analysis</w:t>
            </w:r>
            <w:r w:rsidRPr="26C0890B" w:rsidR="26C0890B">
              <w:rPr>
                <w:rFonts w:ascii="Calibri" w:hAnsi="Calibri" w:cs="Calibri"/>
                <w:lang w:val="en-US" w:eastAsia="en-US"/>
              </w:rPr>
              <w:t xml:space="preserve"> and </w:t>
            </w:r>
            <w:r w:rsidRPr="26C0890B" w:rsidR="26C0890B">
              <w:rPr>
                <w:rFonts w:ascii="Calibri" w:hAnsi="Calibri" w:cs="Calibri"/>
                <w:lang w:val="en-US" w:eastAsia="en-US"/>
              </w:rPr>
              <w:t xml:space="preserve">contribution of scalable </w:t>
            </w:r>
            <w:r w:rsidRPr="26C0890B" w:rsidR="26C0890B">
              <w:rPr>
                <w:rFonts w:ascii="Calibri" w:hAnsi="Calibri" w:cs="Calibri"/>
                <w:lang w:val="en-US" w:eastAsia="en-US"/>
              </w:rPr>
              <w:t>identification techniques of modern Russian malware ComRat v4.</w:t>
            </w:r>
          </w:p>
          <w:p w:rsidR="26C0890B" w:rsidP="26C0890B" w:rsidRDefault="26C0890B" w14:paraId="2F2895C8" w14:textId="19559683">
            <w:pPr>
              <w:pStyle w:val="PlainText"/>
              <w:rPr>
                <w:rFonts w:ascii="Consolas" w:hAnsi="Consolas" w:eastAsia="Calibri" w:cs="Consolas"/>
                <w:sz w:val="21"/>
                <w:szCs w:val="21"/>
                <w:lang w:val="en-US" w:eastAsia="en-US"/>
              </w:rPr>
            </w:pPr>
            <w:r w:rsidRPr="26C0890B" w:rsidR="26C0890B">
              <w:rPr>
                <w:rFonts w:ascii="Calibri" w:hAnsi="Calibri" w:eastAsia="Calibri" w:cs="Calibri"/>
                <w:sz w:val="21"/>
                <w:szCs w:val="21"/>
                <w:lang w:val="en-US" w:eastAsia="en-US"/>
              </w:rPr>
              <w:t>-Instructed MCCYWG Title 10 Operations Preparation course.</w:t>
            </w:r>
          </w:p>
          <w:p w:rsidR="00435E53" w:rsidRDefault="00435E53" w14:paraId="2C0D1361" w14:textId="77777777">
            <w:pPr>
              <w:pStyle w:val="PlainText"/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</w:pPr>
          </w:p>
          <w:p w:rsidR="00DB529D" w:rsidRDefault="00F50C47" w14:paraId="0CAD42AA" w14:textId="3C512A8C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>Cybersecurity</w:t>
            </w:r>
            <w:r w:rsidR="00E44C15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Technician </w:t>
            </w:r>
            <w:r w:rsidR="006D77D7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               </w:t>
            </w:r>
            <w:r w:rsidR="00DB529D"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  </w:t>
            </w:r>
            <w:r w:rsidR="00DB529D">
              <w:rPr>
                <w:lang w:val="en-US" w:eastAsia="en-US"/>
              </w:rPr>
              <w:t xml:space="preserve">    </w:t>
            </w:r>
            <w:r w:rsidR="00DB529D">
              <w:rPr>
                <w:lang w:val="en-US" w:eastAsia="en-US"/>
              </w:rPr>
              <w:tab/>
            </w:r>
            <w:r w:rsidR="00652F8A">
              <w:rPr>
                <w:lang w:val="en-US" w:eastAsia="en-US"/>
              </w:rPr>
              <w:t xml:space="preserve"> </w:t>
            </w:r>
            <w:r w:rsidR="00E63A3B">
              <w:rPr>
                <w:rFonts w:ascii="Calibri" w:hAnsi="Calibri" w:cs="Calibri"/>
                <w:sz w:val="22"/>
                <w:szCs w:val="22"/>
                <w:lang w:val="en-US" w:eastAsia="en-US"/>
              </w:rPr>
              <w:t>March</w:t>
            </w:r>
            <w:r w:rsidR="00DB529D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2015 to </w:t>
            </w:r>
            <w:r w:rsidR="00E8131C">
              <w:rPr>
                <w:rFonts w:ascii="Calibri" w:hAnsi="Calibri" w:cs="Calibri"/>
                <w:sz w:val="22"/>
                <w:szCs w:val="22"/>
                <w:lang w:val="en-US" w:eastAsia="en-US"/>
              </w:rPr>
              <w:t>October 2017</w:t>
            </w:r>
          </w:p>
          <w:p w:rsidR="00DB529D" w:rsidRDefault="00DB529D" w14:paraId="6DE31FBD" w14:textId="77777777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Department</w:t>
            </w:r>
            <w:r w:rsidR="00E44C15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of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Defense, Jacksonville</w:t>
            </w:r>
            <w:r w:rsidR="00E44C15">
              <w:rPr>
                <w:rFonts w:ascii="Calibri" w:hAnsi="Calibri" w:cs="Calibri"/>
                <w:sz w:val="22"/>
                <w:szCs w:val="22"/>
                <w:lang w:val="en-US" w:eastAsia="en-US"/>
              </w:rPr>
              <w:t>, North Carolina</w:t>
            </w:r>
          </w:p>
          <w:p w:rsidR="00DB529D" w:rsidRDefault="00DB529D" w14:paraId="3D458767" w14:textId="77777777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:rsidRPr="007F292C" w:rsidR="005354FC" w:rsidP="005354FC" w:rsidRDefault="005354FC" w14:paraId="4EEE4B3C" w14:textId="15BC5764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Designed, constructed</w:t>
            </w:r>
            <w:r w:rsidRPr="007F292C" w:rsidR="0053689E">
              <w:rPr>
                <w:rFonts w:ascii="Calibri" w:hAnsi="Calibri" w:cs="Calibri"/>
                <w:lang w:val="en-US" w:eastAsia="en-US"/>
              </w:rPr>
              <w:t>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and maintained the forest root domain</w:t>
            </w:r>
            <w:r w:rsidRPr="007F292C" w:rsidR="00FF324B">
              <w:rPr>
                <w:rFonts w:ascii="Calibri" w:hAnsi="Calibri" w:cs="Calibri"/>
                <w:lang w:val="en-US" w:eastAsia="en-US"/>
              </w:rPr>
              <w:t xml:space="preserve"> and logical ISP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for</w:t>
            </w:r>
            <w:r w:rsidRPr="007F292C" w:rsidR="00FF324B">
              <w:rPr>
                <w:rFonts w:ascii="Calibri" w:hAnsi="Calibri" w:cs="Calibri"/>
                <w:lang w:val="en-US" w:eastAsia="en-US"/>
              </w:rPr>
              <w:t xml:space="preserve"> the Marine Corps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North Carolina tactical networks</w:t>
            </w:r>
            <w:r w:rsidRPr="007F292C" w:rsidR="00FF324B">
              <w:rPr>
                <w:rFonts w:ascii="Calibri" w:hAnsi="Calibri" w:cs="Calibri"/>
                <w:lang w:val="en-US" w:eastAsia="en-US"/>
              </w:rPr>
              <w:t xml:space="preserve"> enabling a secure, resilient, and scalable </w:t>
            </w:r>
            <w:r w:rsidRPr="007F292C" w:rsidR="00857D6A">
              <w:rPr>
                <w:rFonts w:ascii="Calibri" w:hAnsi="Calibri" w:cs="Calibri"/>
                <w:lang w:val="en-US" w:eastAsia="en-US"/>
              </w:rPr>
              <w:t>system</w:t>
            </w:r>
            <w:r w:rsidRPr="007F292C" w:rsidR="00FF324B">
              <w:rPr>
                <w:rFonts w:ascii="Calibri" w:hAnsi="Calibri" w:cs="Calibri"/>
                <w:lang w:val="en-US" w:eastAsia="en-US"/>
              </w:rPr>
              <w:t xml:space="preserve"> for units performing operations or training to connect.</w:t>
            </w:r>
          </w:p>
          <w:p w:rsidR="003466B2" w:rsidP="00435E53" w:rsidRDefault="005354FC" w14:paraId="6F5E8EF9" w14:textId="77777777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Engineered networks often involving four or more physical sights and over 1200 endpoints</w:t>
            </w:r>
          </w:p>
          <w:p w:rsidRPr="007F292C" w:rsidR="005354FC" w:rsidP="00435E53" w:rsidRDefault="006E190B" w14:paraId="26C92D91" w14:textId="296A557E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proofErr w:type="gramStart"/>
            <w:r w:rsidRPr="007F292C">
              <w:rPr>
                <w:rFonts w:ascii="Calibri" w:hAnsi="Calibri" w:cs="Calibri"/>
                <w:lang w:val="en-US" w:eastAsia="en-US"/>
              </w:rPr>
              <w:t>for</w:t>
            </w:r>
            <w:proofErr w:type="gramEnd"/>
            <w:r w:rsidRPr="007F292C">
              <w:rPr>
                <w:rFonts w:ascii="Calibri" w:hAnsi="Calibri" w:cs="Calibri"/>
                <w:lang w:val="en-US" w:eastAsia="en-US"/>
              </w:rPr>
              <w:t xml:space="preserve"> training and operational engagements.</w:t>
            </w:r>
          </w:p>
          <w:p w:rsidRPr="007F292C" w:rsidR="00BA33C2" w:rsidP="00435E53" w:rsidRDefault="00BA33C2" w14:paraId="0EE5D551" w14:textId="199FDC3F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Built and maintained secure Windows 10 and Server 2016 baseline images distributed to all tactical Marine Corps units in North Carolina.</w:t>
            </w:r>
          </w:p>
          <w:p w:rsidRPr="007F292C" w:rsidR="00230984" w:rsidP="00BA33C2" w:rsidRDefault="00BA33C2" w14:paraId="22353C66" w14:textId="54AF4CB2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Ensured compliance by conducting regular assessments at remote sites and continually pe</w:t>
            </w:r>
            <w:r w:rsidRPr="007F292C" w:rsidR="006F7519">
              <w:rPr>
                <w:rFonts w:ascii="Calibri" w:hAnsi="Calibri" w:cs="Calibri"/>
                <w:lang w:val="en-US" w:eastAsia="en-US"/>
              </w:rPr>
              <w:t xml:space="preserve">rformed </w:t>
            </w:r>
            <w:r w:rsidRPr="007F292C" w:rsidR="002C2451">
              <w:rPr>
                <w:rFonts w:ascii="Calibri" w:hAnsi="Calibri" w:cs="Calibri"/>
                <w:lang w:val="en-US" w:eastAsia="en-US"/>
              </w:rPr>
              <w:t>security monitoring,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 incident response</w:t>
            </w:r>
            <w:r w:rsidRPr="007F292C" w:rsidR="002C2451">
              <w:rPr>
                <w:rFonts w:ascii="Calibri" w:hAnsi="Calibri" w:cs="Calibri"/>
                <w:lang w:val="en-US" w:eastAsia="en-US"/>
              </w:rPr>
              <w:t>, and affable coaching</w:t>
            </w:r>
            <w:r w:rsidRPr="007F292C">
              <w:rPr>
                <w:rFonts w:ascii="Calibri" w:hAnsi="Calibri" w:cs="Calibri"/>
                <w:lang w:val="en-US" w:eastAsia="en-US"/>
              </w:rPr>
              <w:t>.</w:t>
            </w:r>
          </w:p>
          <w:p w:rsidRPr="007F292C" w:rsidR="007E1D27" w:rsidP="00BA33C2" w:rsidRDefault="007E1D27" w14:paraId="250CB22E" w14:textId="09696A1F">
            <w:pPr>
              <w:pStyle w:val="PlainText"/>
              <w:rPr>
                <w:rFonts w:ascii="Calibri" w:hAnsi="Calibri" w:cs="Calibri"/>
                <w:lang w:val="en-US" w:eastAsia="en-US"/>
              </w:rPr>
            </w:pPr>
            <w:r w:rsidRPr="007F292C">
              <w:rPr>
                <w:rFonts w:ascii="Calibri" w:hAnsi="Calibri" w:cs="Calibri"/>
                <w:lang w:val="en-US" w:eastAsia="en-US"/>
              </w:rPr>
              <w:t>-Formal and informal classes were persistently given over a vast array of technical dis</w:t>
            </w:r>
            <w:r w:rsidRPr="007F292C" w:rsidR="00857D6A">
              <w:rPr>
                <w:rFonts w:ascii="Calibri" w:hAnsi="Calibri" w:cs="Calibri"/>
                <w:lang w:val="en-US" w:eastAsia="en-US"/>
              </w:rPr>
              <w:t>c</w:t>
            </w:r>
            <w:r w:rsidRPr="007F292C">
              <w:rPr>
                <w:rFonts w:ascii="Calibri" w:hAnsi="Calibri" w:cs="Calibri"/>
                <w:lang w:val="en-US" w:eastAsia="en-US"/>
              </w:rPr>
              <w:t>iplines to increase the proficiency of the network operators, domain administrators, and the voice team in addit</w:t>
            </w:r>
            <w:r w:rsidRPr="007F292C" w:rsidR="00857D6A">
              <w:rPr>
                <w:rFonts w:ascii="Calibri" w:hAnsi="Calibri" w:cs="Calibri"/>
                <w:lang w:val="en-US" w:eastAsia="en-US"/>
              </w:rPr>
              <w:t>i</w:t>
            </w:r>
            <w:r w:rsidRPr="007F292C">
              <w:rPr>
                <w:rFonts w:ascii="Calibri" w:hAnsi="Calibri" w:cs="Calibri"/>
                <w:lang w:val="en-US" w:eastAsia="en-US"/>
              </w:rPr>
              <w:t xml:space="preserve">on to the organization's overall increase </w:t>
            </w:r>
            <w:r w:rsidRPr="007F292C" w:rsidR="00857D6A">
              <w:rPr>
                <w:rFonts w:ascii="Calibri" w:hAnsi="Calibri" w:cs="Calibri"/>
                <w:lang w:val="en-US" w:eastAsia="en-US"/>
              </w:rPr>
              <w:t xml:space="preserve">of </w:t>
            </w:r>
            <w:r w:rsidRPr="007F292C">
              <w:rPr>
                <w:rFonts w:ascii="Calibri" w:hAnsi="Calibri" w:cs="Calibri"/>
                <w:lang w:val="en-US" w:eastAsia="en-US"/>
              </w:rPr>
              <w:t>effectiveness.</w:t>
            </w:r>
          </w:p>
          <w:p w:rsidRPr="007F292C" w:rsidR="00654078" w:rsidP="00BA33C2" w:rsidRDefault="003466B2" w14:paraId="661D3631" w14:textId="64204777">
            <w:pPr>
              <w:snapToGrid w:val="0"/>
              <w:spacing w:after="0" w:line="240" w:lineRule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-The combined knowledge of VOIP and firewall functionalities led to the first successful implementation of tactical VoSIP in the Marine Corps, which increased the unit's security posture and</w:t>
            </w:r>
            <w:r w:rsidRPr="007F292C" w:rsidR="00857D6A">
              <w:rPr>
                <w:sz w:val="21"/>
                <w:szCs w:val="21"/>
              </w:rPr>
              <w:t xml:space="preserve"> the entire Marine Corps.</w:t>
            </w:r>
          </w:p>
          <w:p w:rsidR="00955255" w:rsidRDefault="00955255" w14:paraId="255B6B1D" w14:textId="77777777">
            <w:pPr>
              <w:pStyle w:val="PlainText"/>
              <w:rPr>
                <w:rFonts w:ascii="Calibri" w:hAnsi="Calibri" w:cs="Calibri"/>
                <w:sz w:val="22"/>
                <w:szCs w:val="22"/>
                <w:lang w:val="en-US" w:eastAsia="en-US"/>
              </w:rPr>
            </w:pPr>
          </w:p>
          <w:p w:rsidR="00DB529D" w:rsidRDefault="00535E1E" w14:paraId="3F28F37A" w14:textId="77777777">
            <w:pPr>
              <w:pStyle w:val="PlainText"/>
            </w:pPr>
            <w:r>
              <w:rPr>
                <w:rFonts w:ascii="Calibri" w:hAnsi="Calibri" w:cs="Calibri"/>
                <w:b/>
                <w:sz w:val="26"/>
                <w:szCs w:val="26"/>
                <w:lang w:val="en-US" w:eastAsia="en-US"/>
              </w:rPr>
              <w:t xml:space="preserve">Voice Systems and Network Administrator               </w:t>
            </w:r>
            <w:r w:rsidR="00A4352C">
              <w:rPr>
                <w:rFonts w:ascii="Calibri" w:hAnsi="Calibri" w:cs="Calibri"/>
                <w:sz w:val="22"/>
                <w:szCs w:val="22"/>
                <w:lang w:val="en-US" w:eastAsia="en-US"/>
              </w:rPr>
              <w:t>March 2013</w:t>
            </w:r>
            <w:r w:rsidR="00555A04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to March 2015</w:t>
            </w:r>
            <w:r w:rsidR="00DB529D"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 </w:t>
            </w:r>
          </w:p>
          <w:p w:rsidR="00DB529D" w:rsidP="00535E1E" w:rsidRDefault="00535E1E" w14:paraId="21117526" w14:textId="77777777">
            <w:pPr>
              <w:pStyle w:val="PlainText"/>
            </w:pP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 xml:space="preserve">Department of Defense, Ft. </w:t>
            </w:r>
            <w:r w:rsidR="00955A4A">
              <w:rPr>
                <w:rFonts w:ascii="Calibri" w:hAnsi="Calibri" w:cs="Calibri"/>
                <w:sz w:val="22"/>
                <w:szCs w:val="22"/>
                <w:lang w:val="en-US" w:eastAsia="en-US"/>
              </w:rPr>
              <w:t>Urasoe</w:t>
            </w:r>
            <w:r>
              <w:rPr>
                <w:rFonts w:ascii="Calibri" w:hAnsi="Calibri" w:cs="Calibri"/>
                <w:sz w:val="22"/>
                <w:szCs w:val="22"/>
                <w:lang w:val="en-US" w:eastAsia="en-US"/>
              </w:rPr>
              <w:t>, Okinawa Japan</w:t>
            </w:r>
          </w:p>
        </w:tc>
        <w:tc>
          <w:tcPr>
            <w:tcW w:w="2898" w:type="dxa"/>
            <w:shd w:val="clear" w:color="auto" w:fill="F2F2F2" w:themeFill="background1" w:themeFillShade="F2"/>
            <w:tcMar/>
          </w:tcPr>
          <w:p w:rsidR="00DB529D" w:rsidRDefault="00DB529D" w14:paraId="35C806E0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1C37D5" w:rsidR="00E6660C" w:rsidP="00E6660C" w:rsidRDefault="00E6660C" w14:paraId="55BC9192" w14:textId="77777777">
            <w:pPr>
              <w:spacing w:after="0" w:line="240" w:lineRule="auto"/>
            </w:pPr>
            <w:r w:rsidRPr="001C37D5">
              <w:rPr>
                <w:b/>
              </w:rPr>
              <w:t>Certifications</w:t>
            </w:r>
          </w:p>
          <w:p w:rsidR="00E6660C" w:rsidP="00E6660C" w:rsidRDefault="00E6660C" w14:paraId="3E2971D8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FD39C8" w:rsidR="00E6660C" w:rsidP="00E6660C" w:rsidRDefault="00E6660C" w14:paraId="57014335" w14:textId="77777777">
            <w:pPr>
              <w:spacing w:after="0" w:line="240" w:lineRule="auto"/>
            </w:pPr>
            <w:r>
              <w:rPr>
                <w:sz w:val="20"/>
                <w:szCs w:val="20"/>
              </w:rPr>
              <w:t>CISSP</w:t>
            </w:r>
          </w:p>
          <w:p w:rsidR="00E6660C" w:rsidP="00E6660C" w:rsidRDefault="00E6660C" w14:paraId="667C3CFD" w14:textId="77777777">
            <w:pPr>
              <w:spacing w:after="0" w:line="240" w:lineRule="auto"/>
            </w:pPr>
            <w:r>
              <w:rPr>
                <w:sz w:val="20"/>
                <w:szCs w:val="20"/>
              </w:rPr>
              <w:t>A+ IT Technician</w:t>
            </w:r>
          </w:p>
          <w:p w:rsidR="00E6660C" w:rsidP="00E6660C" w:rsidRDefault="00E6660C" w14:paraId="473CB5F6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+</w:t>
            </w:r>
          </w:p>
          <w:p w:rsidR="00E6660C" w:rsidP="00E6660C" w:rsidRDefault="00E6660C" w14:paraId="7F1D8876" w14:textId="77777777">
            <w:pPr>
              <w:spacing w:after="0" w:line="240" w:lineRule="auto"/>
            </w:pPr>
            <w:r>
              <w:rPr>
                <w:sz w:val="20"/>
                <w:szCs w:val="20"/>
              </w:rPr>
              <w:t xml:space="preserve">Security+ </w:t>
            </w:r>
          </w:p>
          <w:p w:rsidR="00E6660C" w:rsidP="00E6660C" w:rsidRDefault="00E6660C" w14:paraId="2B091EDD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ENT</w:t>
            </w:r>
          </w:p>
          <w:p w:rsidR="00E6660C" w:rsidP="00E6660C" w:rsidRDefault="00E6660C" w14:paraId="17F1D1D7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A</w:t>
            </w:r>
          </w:p>
          <w:p w:rsidR="00E6660C" w:rsidRDefault="00E6660C" w14:paraId="687DBDEE" w14:textId="56E5B3D2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CNA Voice</w:t>
            </w:r>
          </w:p>
          <w:p w:rsidRPr="00BE2092" w:rsidR="00BE2092" w:rsidRDefault="00BE2092" w14:paraId="4530535C" w14:textId="120DF3E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CP (Trained)</w:t>
            </w:r>
          </w:p>
          <w:p w:rsidR="00BE2092" w:rsidRDefault="00BE2092" w14:paraId="35535BF4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1C37D5" w:rsidR="00DB529D" w:rsidRDefault="00157EC6" w14:paraId="3AEC30F9" w14:textId="77777777">
            <w:pPr>
              <w:spacing w:after="0" w:line="240" w:lineRule="auto"/>
            </w:pPr>
            <w:r w:rsidRPr="001C37D5">
              <w:rPr>
                <w:b/>
              </w:rPr>
              <w:t xml:space="preserve">Hard </w:t>
            </w:r>
            <w:r w:rsidRPr="001C37D5" w:rsidR="00DB529D">
              <w:rPr>
                <w:b/>
              </w:rPr>
              <w:t>Skills</w:t>
            </w:r>
          </w:p>
          <w:p w:rsidR="00DB529D" w:rsidRDefault="00DB529D" w14:paraId="121F8E50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="00DB529D" w:rsidRDefault="0028019A" w14:paraId="5FA33BF9" w14:textId="0FECF3AE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e Directory</w:t>
            </w:r>
            <w:r w:rsidR="0046191E">
              <w:rPr>
                <w:sz w:val="20"/>
                <w:szCs w:val="20"/>
              </w:rPr>
              <w:t xml:space="preserve"> Hunting</w:t>
            </w:r>
          </w:p>
          <w:p w:rsidR="0028019A" w:rsidRDefault="0028019A" w14:paraId="1440A00B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ash Scripting</w:t>
            </w:r>
          </w:p>
          <w:p w:rsidR="0028019A" w:rsidRDefault="0028019A" w14:paraId="0E487EA5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sco Networking</w:t>
            </w:r>
          </w:p>
          <w:p w:rsidR="0028019A" w:rsidRDefault="0028019A" w14:paraId="0E2F3FB5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balt Strike</w:t>
            </w:r>
          </w:p>
          <w:p w:rsidR="0028019A" w:rsidRDefault="0028019A" w14:paraId="45ABCC55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yber Threat Emulation</w:t>
            </w:r>
          </w:p>
          <w:p w:rsidR="0028019A" w:rsidRDefault="0028019A" w14:paraId="6ACAC0F4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cident Response</w:t>
            </w:r>
          </w:p>
          <w:p w:rsidR="0028019A" w:rsidRDefault="0028019A" w14:paraId="7F5935F1" w14:textId="77777777">
            <w:pPr>
              <w:spacing w:after="0" w:line="240" w:lineRule="auto"/>
            </w:pPr>
            <w:r>
              <w:rPr>
                <w:sz w:val="20"/>
                <w:szCs w:val="20"/>
              </w:rPr>
              <w:t>McAfee ePolicy Orchestrator</w:t>
            </w:r>
          </w:p>
          <w:p w:rsidR="0028019A" w:rsidRDefault="0028019A" w14:paraId="1C774E92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 Engineering</w:t>
            </w:r>
          </w:p>
          <w:p w:rsidR="0028019A" w:rsidRDefault="0028019A" w14:paraId="280DFFCC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twork Information Security</w:t>
            </w:r>
          </w:p>
          <w:p w:rsidR="0028019A" w:rsidRDefault="0028019A" w14:paraId="3C1AF6E6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SCP Trained</w:t>
            </w:r>
          </w:p>
          <w:p w:rsidR="0028019A" w:rsidRDefault="0028019A" w14:paraId="717E9B76" w14:textId="4813E3FA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werShell </w:t>
            </w:r>
            <w:r w:rsidR="0046191E">
              <w:rPr>
                <w:sz w:val="20"/>
                <w:szCs w:val="20"/>
              </w:rPr>
              <w:t>Scripting</w:t>
            </w:r>
          </w:p>
          <w:p w:rsidR="0028019A" w:rsidRDefault="0028019A" w14:paraId="211EE9C4" w14:textId="70BCE274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ython </w:t>
            </w:r>
            <w:r w:rsidR="0046191E">
              <w:rPr>
                <w:sz w:val="20"/>
                <w:szCs w:val="20"/>
              </w:rPr>
              <w:t>Scripting</w:t>
            </w:r>
          </w:p>
          <w:p w:rsidR="0028019A" w:rsidRDefault="0028019A" w14:paraId="39FACD42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curity Center</w:t>
            </w:r>
          </w:p>
          <w:p w:rsidR="0028019A" w:rsidRDefault="0028019A" w14:paraId="65A13AA3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leep (Cobalt Strike Automation)</w:t>
            </w:r>
          </w:p>
          <w:p w:rsidR="0028019A" w:rsidRDefault="0028019A" w14:paraId="75535B00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X/Linux OS</w:t>
            </w:r>
          </w:p>
          <w:p w:rsidR="0028019A" w:rsidRDefault="0028019A" w14:paraId="19D6FC66" w14:textId="30EAFD18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MWare</w:t>
            </w:r>
            <w:r w:rsidR="0046191E">
              <w:rPr>
                <w:sz w:val="20"/>
                <w:szCs w:val="20"/>
              </w:rPr>
              <w:t xml:space="preserve"> Administration</w:t>
            </w:r>
            <w:r w:rsidR="00A4222F">
              <w:rPr>
                <w:sz w:val="20"/>
                <w:szCs w:val="20"/>
              </w:rPr>
              <w:t xml:space="preserve"> / ESXI</w:t>
            </w:r>
          </w:p>
          <w:p w:rsidR="0028019A" w:rsidRDefault="0028019A" w14:paraId="679D9005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ulnerability Assessment</w:t>
            </w:r>
          </w:p>
          <w:p w:rsidR="0028019A" w:rsidRDefault="0028019A" w14:paraId="22AB0E26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Engineering</w:t>
            </w:r>
          </w:p>
          <w:p w:rsidR="0028019A" w:rsidRDefault="009556B1" w14:paraId="174A84B9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Server 2003-2019</w:t>
            </w:r>
          </w:p>
          <w:p w:rsidR="00FD39C8" w:rsidRDefault="009556B1" w14:paraId="20D27A89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XP-10</w:t>
            </w:r>
          </w:p>
          <w:p w:rsidR="009556B1" w:rsidRDefault="009556B1" w14:paraId="45B39EA1" w14:textId="77777777">
            <w:pPr>
              <w:spacing w:after="0" w:line="240" w:lineRule="auto"/>
              <w:rPr>
                <w:sz w:val="20"/>
                <w:szCs w:val="20"/>
              </w:rPr>
            </w:pPr>
          </w:p>
          <w:p w:rsidRPr="001C37D5" w:rsidR="00157EC6" w:rsidRDefault="00157EC6" w14:paraId="16D95D8F" w14:textId="77777777">
            <w:pPr>
              <w:spacing w:after="0" w:line="240" w:lineRule="auto"/>
              <w:rPr>
                <w:b/>
              </w:rPr>
            </w:pPr>
            <w:r w:rsidRPr="001C37D5">
              <w:rPr>
                <w:b/>
              </w:rPr>
              <w:t>Soft Skills</w:t>
            </w:r>
          </w:p>
          <w:p w:rsidR="00157EC6" w:rsidRDefault="00157EC6" w14:paraId="2BE6ECF9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Pr="003A08BE" w:rsidR="003A08BE" w:rsidRDefault="003A08BE" w14:paraId="551DE4DF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003A08BE">
              <w:rPr>
                <w:sz w:val="20"/>
                <w:szCs w:val="20"/>
              </w:rPr>
              <w:t>Coaching/Teaching</w:t>
            </w:r>
          </w:p>
          <w:p w:rsidR="00157EC6" w:rsidRDefault="003A08BE" w14:paraId="76E225BC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itical Thinking</w:t>
            </w:r>
          </w:p>
          <w:p w:rsidR="003A08BE" w:rsidRDefault="003A08BE" w14:paraId="5CCE9E9F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tail Oriented</w:t>
            </w:r>
          </w:p>
          <w:p w:rsidR="003A08BE" w:rsidRDefault="003A08BE" w14:paraId="7DA82761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blem Solving</w:t>
            </w:r>
          </w:p>
          <w:p w:rsidRPr="003A08BE" w:rsidR="003A08BE" w:rsidRDefault="003A08BE" w14:paraId="36FBAA7A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adership via Example</w:t>
            </w:r>
          </w:p>
          <w:p w:rsidR="00FD39C8" w:rsidRDefault="00FD39C8" w14:paraId="6FC7D612" w14:textId="77777777">
            <w:pPr>
              <w:spacing w:after="0" w:line="240" w:lineRule="auto"/>
              <w:rPr>
                <w:sz w:val="20"/>
                <w:szCs w:val="20"/>
              </w:rPr>
            </w:pPr>
          </w:p>
          <w:p w:rsidRPr="001C37D5" w:rsidR="00DB529D" w:rsidRDefault="00DB529D" w14:paraId="606C62E1" w14:textId="77777777">
            <w:pPr>
              <w:spacing w:after="0" w:line="240" w:lineRule="auto"/>
            </w:pPr>
            <w:r w:rsidRPr="001C37D5">
              <w:rPr>
                <w:b/>
              </w:rPr>
              <w:t>Availability</w:t>
            </w:r>
          </w:p>
          <w:p w:rsidR="00DB529D" w:rsidRDefault="00DB529D" w14:paraId="391A32C5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="00DB529D" w:rsidRDefault="00397FBE" w14:paraId="3D1A9206" w14:textId="30A77CE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pril</w:t>
            </w:r>
            <w:r w:rsidR="00175625">
              <w:rPr>
                <w:sz w:val="20"/>
                <w:szCs w:val="20"/>
              </w:rPr>
              <w:t xml:space="preserve"> 202</w:t>
            </w:r>
            <w:r w:rsidR="00B3191A">
              <w:rPr>
                <w:sz w:val="20"/>
                <w:szCs w:val="20"/>
              </w:rPr>
              <w:t>1</w:t>
            </w:r>
          </w:p>
          <w:p w:rsidR="00292AE1" w:rsidRDefault="00292AE1" w14:paraId="3F60BD95" w14:textId="77777777">
            <w:pPr>
              <w:spacing w:after="0" w:line="240" w:lineRule="auto"/>
              <w:rPr>
                <w:sz w:val="20"/>
                <w:szCs w:val="20"/>
              </w:rPr>
            </w:pPr>
          </w:p>
          <w:p w:rsidRPr="001C37D5" w:rsidR="00292AE1" w:rsidRDefault="00753038" w14:paraId="7D55C8F4" w14:textId="77777777">
            <w:pPr>
              <w:spacing w:after="0" w:line="240" w:lineRule="auto"/>
              <w:rPr>
                <w:b/>
              </w:rPr>
            </w:pPr>
            <w:r w:rsidRPr="001C37D5">
              <w:rPr>
                <w:b/>
              </w:rPr>
              <w:t>GitH</w:t>
            </w:r>
            <w:r w:rsidRPr="001C37D5" w:rsidR="00292AE1">
              <w:rPr>
                <w:b/>
              </w:rPr>
              <w:t>ub</w:t>
            </w:r>
          </w:p>
          <w:p w:rsidR="00705D57" w:rsidRDefault="00705D57" w14:paraId="5F0B31F3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="00292AE1" w:rsidRDefault="00224A9F" w14:paraId="4B88141D" w14:textId="77777777">
            <w:pPr>
              <w:spacing w:after="0" w:line="240" w:lineRule="auto"/>
              <w:rPr>
                <w:sz w:val="20"/>
                <w:szCs w:val="20"/>
              </w:rPr>
            </w:pPr>
            <w:hyperlink w:history="1" r:id="rId6">
              <w:r w:rsidRPr="00AE42B8" w:rsidR="00760DD4">
                <w:rPr>
                  <w:rStyle w:val="Hyperlink"/>
                  <w:sz w:val="20"/>
                  <w:szCs w:val="20"/>
                </w:rPr>
                <w:t>https://github.com/CoolHandSquid</w:t>
              </w:r>
            </w:hyperlink>
          </w:p>
          <w:p w:rsidR="00705D57" w:rsidRDefault="00705D57" w14:paraId="3E787866" w14:textId="77777777">
            <w:pPr>
              <w:spacing w:after="0" w:line="240" w:lineRule="auto"/>
              <w:rPr>
                <w:sz w:val="20"/>
                <w:szCs w:val="20"/>
              </w:rPr>
            </w:pPr>
          </w:p>
          <w:p w:rsidR="00705D57" w:rsidRDefault="00705D57" w14:paraId="2EAFAF0E" w14:textId="77777777">
            <w:pPr>
              <w:spacing w:after="0" w:line="240" w:lineRule="auto"/>
              <w:rPr>
                <w:sz w:val="20"/>
                <w:szCs w:val="20"/>
              </w:rPr>
            </w:pPr>
          </w:p>
          <w:p w:rsidR="00705D57" w:rsidRDefault="00705D57" w14:paraId="24DB894C" w14:textId="77777777">
            <w:pPr>
              <w:spacing w:after="0" w:line="240" w:lineRule="auto"/>
              <w:rPr>
                <w:sz w:val="20"/>
                <w:szCs w:val="20"/>
              </w:rPr>
            </w:pPr>
          </w:p>
          <w:p w:rsidRPr="001C37D5" w:rsidR="002141CB" w:rsidRDefault="002141CB" w14:paraId="152F00F4" w14:textId="77777777">
            <w:pPr>
              <w:spacing w:after="0" w:line="240" w:lineRule="auto"/>
              <w:rPr>
                <w:b/>
                <w:bCs/>
              </w:rPr>
            </w:pPr>
            <w:r w:rsidRPr="001C37D5">
              <w:rPr>
                <w:b/>
                <w:bCs/>
              </w:rPr>
              <w:t>Special Skills</w:t>
            </w:r>
          </w:p>
          <w:p w:rsidR="002141CB" w:rsidRDefault="002141CB" w14:paraId="47444A09" w14:textId="77777777">
            <w:pPr>
              <w:spacing w:after="0" w:line="240" w:lineRule="auto"/>
              <w:rPr>
                <w:b/>
                <w:bCs/>
                <w:sz w:val="20"/>
                <w:szCs w:val="20"/>
              </w:rPr>
            </w:pPr>
          </w:p>
          <w:p w:rsidR="002141CB" w:rsidRDefault="00D66EF5" w14:paraId="21D91A5B" w14:textId="6A1913D9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Captain</w:t>
            </w:r>
            <w:r w:rsidR="002141CB">
              <w:rPr>
                <w:sz w:val="20"/>
                <w:szCs w:val="20"/>
              </w:rPr>
              <w:t xml:space="preserve"> of High School Football team and currently holds records for most rushing yards attained in a single</w:t>
            </w:r>
            <w:r w:rsidR="00C96119">
              <w:rPr>
                <w:sz w:val="20"/>
                <w:szCs w:val="20"/>
              </w:rPr>
              <w:t xml:space="preserve"> season and a career (1162, 2187</w:t>
            </w:r>
            <w:r w:rsidR="002141CB">
              <w:rPr>
                <w:sz w:val="20"/>
                <w:szCs w:val="20"/>
              </w:rPr>
              <w:t>).</w:t>
            </w:r>
          </w:p>
          <w:p w:rsidR="002141CB" w:rsidRDefault="00D66EF5" w14:paraId="20D4DBCB" w14:textId="077E08F6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Cap</w:t>
            </w:r>
            <w:r w:rsidR="002141CB">
              <w:rPr>
                <w:sz w:val="20"/>
                <w:szCs w:val="20"/>
              </w:rPr>
              <w:t>ta</w:t>
            </w:r>
            <w:r>
              <w:rPr>
                <w:sz w:val="20"/>
                <w:szCs w:val="20"/>
              </w:rPr>
              <w:t>i</w:t>
            </w:r>
            <w:r w:rsidR="002141CB">
              <w:rPr>
                <w:sz w:val="20"/>
                <w:szCs w:val="20"/>
              </w:rPr>
              <w:t>n of High School Wrestling team and</w:t>
            </w:r>
            <w:r w:rsidR="00732D25">
              <w:rPr>
                <w:sz w:val="20"/>
                <w:szCs w:val="20"/>
              </w:rPr>
              <w:t xml:space="preserve"> is tied for</w:t>
            </w:r>
            <w:r w:rsidR="002141CB">
              <w:rPr>
                <w:sz w:val="20"/>
                <w:szCs w:val="20"/>
              </w:rPr>
              <w:t xml:space="preserve"> the mark of f</w:t>
            </w:r>
            <w:r w:rsidR="00732D25">
              <w:rPr>
                <w:sz w:val="20"/>
                <w:szCs w:val="20"/>
              </w:rPr>
              <w:t>ifth</w:t>
            </w:r>
            <w:r w:rsidR="0053689E">
              <w:rPr>
                <w:sz w:val="20"/>
                <w:szCs w:val="20"/>
              </w:rPr>
              <w:t>-</w:t>
            </w:r>
            <w:r w:rsidR="002141CB">
              <w:rPr>
                <w:sz w:val="20"/>
                <w:szCs w:val="20"/>
              </w:rPr>
              <w:t xml:space="preserve">most wins in the </w:t>
            </w:r>
            <w:r w:rsidR="00732D25">
              <w:rPr>
                <w:sz w:val="20"/>
                <w:szCs w:val="20"/>
              </w:rPr>
              <w:t>school</w:t>
            </w:r>
            <w:r w:rsidR="0053689E">
              <w:rPr>
                <w:sz w:val="20"/>
                <w:szCs w:val="20"/>
              </w:rPr>
              <w:t>'</w:t>
            </w:r>
            <w:r w:rsidR="00732D25">
              <w:rPr>
                <w:sz w:val="20"/>
                <w:szCs w:val="20"/>
              </w:rPr>
              <w:t>s</w:t>
            </w:r>
            <w:r w:rsidR="002141CB">
              <w:rPr>
                <w:sz w:val="20"/>
                <w:szCs w:val="20"/>
              </w:rPr>
              <w:t xml:space="preserve"> history (104).</w:t>
            </w:r>
          </w:p>
          <w:p w:rsidR="002141CB" w:rsidRDefault="002141CB" w14:paraId="2100C035" w14:textId="376F401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-Recipient of 2012 Lancaster County PA </w:t>
            </w:r>
            <w:r w:rsidR="0053689E">
              <w:rPr>
                <w:sz w:val="20"/>
                <w:szCs w:val="20"/>
              </w:rPr>
              <w:t>"</w:t>
            </w:r>
            <w:r>
              <w:rPr>
                <w:sz w:val="20"/>
                <w:szCs w:val="20"/>
              </w:rPr>
              <w:t>Distinguished Athlete</w:t>
            </w:r>
            <w:r w:rsidR="0053689E">
              <w:rPr>
                <w:sz w:val="20"/>
                <w:szCs w:val="20"/>
              </w:rPr>
              <w:t>"</w:t>
            </w:r>
            <w:r>
              <w:rPr>
                <w:sz w:val="20"/>
                <w:szCs w:val="20"/>
              </w:rPr>
              <w:t xml:space="preserve"> award.</w:t>
            </w:r>
          </w:p>
          <w:p w:rsidR="00732D25" w:rsidRDefault="00732D25" w14:paraId="3BD81C3D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 w:rsidR="005D490C">
              <w:rPr>
                <w:sz w:val="20"/>
                <w:szCs w:val="20"/>
              </w:rPr>
              <w:t>Meritorious</w:t>
            </w:r>
            <w:r>
              <w:rPr>
                <w:sz w:val="20"/>
                <w:szCs w:val="20"/>
              </w:rPr>
              <w:t xml:space="preserve"> graduate from Marine Corps boot camp.</w:t>
            </w:r>
          </w:p>
          <w:p w:rsidR="00340229" w:rsidRDefault="00340229" w14:paraId="24F01433" w14:textId="71F1282B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2</w:t>
            </w:r>
            <w:r w:rsidRPr="00340229">
              <w:rPr>
                <w:sz w:val="20"/>
                <w:szCs w:val="20"/>
                <w:vertAlign w:val="superscript"/>
              </w:rPr>
              <w:t>nd</w:t>
            </w:r>
            <w:r w:rsidR="00175B07">
              <w:rPr>
                <w:sz w:val="20"/>
                <w:szCs w:val="20"/>
              </w:rPr>
              <w:t xml:space="preserve"> place finish </w:t>
            </w:r>
            <w:r w:rsidR="003466B2">
              <w:rPr>
                <w:sz w:val="20"/>
                <w:szCs w:val="20"/>
              </w:rPr>
              <w:t>in</w:t>
            </w:r>
            <w:r w:rsidR="00175B07">
              <w:rPr>
                <w:sz w:val="20"/>
                <w:szCs w:val="20"/>
              </w:rPr>
              <w:t xml:space="preserve"> 2019.  </w:t>
            </w:r>
            <w:r>
              <w:rPr>
                <w:sz w:val="20"/>
                <w:szCs w:val="20"/>
              </w:rPr>
              <w:t>AvengerCon Hacking Contest</w:t>
            </w:r>
          </w:p>
          <w:p w:rsidR="005D10E2" w:rsidRDefault="00340229" w14:paraId="1C000759" w14:textId="35061DF1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Hack</w:t>
            </w:r>
            <w:r w:rsidR="002510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he</w:t>
            </w:r>
            <w:r w:rsidR="002510AD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Box level, Hacker (CoolHandSquid)</w:t>
            </w:r>
            <w:r w:rsidR="00175B07">
              <w:rPr>
                <w:sz w:val="20"/>
                <w:szCs w:val="20"/>
              </w:rPr>
              <w:t>.</w:t>
            </w:r>
          </w:p>
          <w:p w:rsidR="00D66D59" w:rsidP="00D66D59" w:rsidRDefault="00D66D59" w14:paraId="1E5C6CE1" w14:textId="77777777">
            <w:pPr>
              <w:spacing w:after="0" w:line="240" w:lineRule="auto"/>
              <w:jc w:val="center"/>
              <w:rPr>
                <w:b/>
                <w:sz w:val="20"/>
                <w:szCs w:val="20"/>
              </w:rPr>
            </w:pPr>
          </w:p>
          <w:p w:rsidRPr="001C37D5" w:rsidR="005D10E2" w:rsidP="001C37D5" w:rsidRDefault="00224A9F" w14:paraId="5324ED0A" w14:textId="088E090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Udemy</w:t>
            </w:r>
          </w:p>
          <w:p w:rsidR="001C37D5" w:rsidP="001C37D5" w:rsidRDefault="001C37D5" w14:paraId="192D5752" w14:textId="7508C9E2">
            <w:pPr>
              <w:spacing w:after="0" w:line="240" w:lineRule="auto"/>
              <w:rPr>
                <w:b/>
                <w:sz w:val="20"/>
                <w:szCs w:val="20"/>
              </w:rPr>
            </w:pPr>
          </w:p>
          <w:p w:rsidR="001C37D5" w:rsidP="001C37D5" w:rsidRDefault="001C37D5" w14:paraId="6D35D6A3" w14:textId="6D382050">
            <w:pPr>
              <w:spacing w:after="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021</w:t>
            </w:r>
          </w:p>
          <w:p w:rsidR="00DD03E0" w:rsidP="001C37D5" w:rsidRDefault="005D10E2" w14:paraId="323DA618" w14:textId="19CBDDF4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SQLite Integration to Python</w:t>
            </w:r>
          </w:p>
          <w:p w:rsidR="005D10E2" w:rsidP="001C37D5" w:rsidRDefault="005D10E2" w14:paraId="69739223" w14:textId="398414E1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Git Crash Course</w:t>
            </w:r>
          </w:p>
          <w:p w:rsidRPr="005D10E2" w:rsidR="005D10E2" w:rsidP="001C37D5" w:rsidRDefault="005D10E2" w14:paraId="5C58C43E" w14:textId="35238517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Vim Masterclass</w:t>
            </w:r>
          </w:p>
          <w:p w:rsidR="005D10E2" w:rsidP="001C37D5" w:rsidRDefault="005D10E2" w14:paraId="4C17D118" w14:textId="46B78004">
            <w:pPr>
              <w:spacing w:after="0" w:line="240" w:lineRule="auto"/>
              <w:rPr>
                <w:sz w:val="20"/>
                <w:szCs w:val="20"/>
              </w:rPr>
            </w:pPr>
            <w:r w:rsidRPr="005D10E2">
              <w:rPr>
                <w:sz w:val="20"/>
                <w:szCs w:val="20"/>
              </w:rPr>
              <w:t>Chrome Extension Builder</w:t>
            </w:r>
          </w:p>
          <w:p w:rsidR="001C37D5" w:rsidP="001C37D5" w:rsidRDefault="001C37D5" w14:paraId="08B6EEA6" w14:textId="663AD915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Privilege Escalation</w:t>
            </w:r>
          </w:p>
          <w:p w:rsidR="001C37D5" w:rsidP="001C37D5" w:rsidRDefault="001C37D5" w14:paraId="7AA6D7E9" w14:textId="7C7CDA45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Heath Adams</w:t>
            </w:r>
          </w:p>
          <w:p w:rsidR="001C37D5" w:rsidP="001C37D5" w:rsidRDefault="001C37D5" w14:paraId="5CCE969B" w14:textId="6FCD2163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indows Privilege Escalation</w:t>
            </w:r>
          </w:p>
          <w:p w:rsidR="001C37D5" w:rsidP="001C37D5" w:rsidRDefault="001C37D5" w14:paraId="2B86BFD6" w14:textId="64409EA9">
            <w:pPr>
              <w:spacing w:after="0" w:line="240" w:lineRule="auto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Tib3rius</w:t>
            </w:r>
          </w:p>
          <w:p w:rsidR="005D10E2" w:rsidP="001C37D5" w:rsidRDefault="0023417F" w14:paraId="6D678DCF" w14:textId="77777777">
            <w:pPr>
              <w:spacing w:after="0" w:line="240" w:lineRule="auto"/>
              <w:rPr>
                <w:sz w:val="20"/>
                <w:szCs w:val="20"/>
              </w:rPr>
            </w:pPr>
            <w:r w:rsidRPr="26C0890B" w:rsidR="26C0890B">
              <w:rPr>
                <w:sz w:val="20"/>
                <w:szCs w:val="20"/>
              </w:rPr>
              <w:t>Advanced SSH Usage</w:t>
            </w:r>
          </w:p>
          <w:p w:rsidR="26C0890B" w:rsidP="26C0890B" w:rsidRDefault="26C0890B" w14:paraId="6F924E35" w14:textId="421F7745">
            <w:pPr>
              <w:pStyle w:val="Normal"/>
              <w:spacing w:after="0" w:line="240" w:lineRule="auto"/>
              <w:rPr>
                <w:rFonts w:ascii="Calibri" w:hAnsi="Calibri" w:eastAsia="Calibri" w:cs="Times New Roman"/>
                <w:sz w:val="22"/>
                <w:szCs w:val="22"/>
              </w:rPr>
            </w:pPr>
            <w:r w:rsidRPr="26C0890B" w:rsidR="26C0890B">
              <w:rPr>
                <w:rFonts w:ascii="Calibri" w:hAnsi="Calibri" w:eastAsia="Calibri" w:cs="Times New Roman"/>
                <w:sz w:val="20"/>
                <w:szCs w:val="20"/>
              </w:rPr>
              <w:t>Markdown Fundamentals</w:t>
            </w:r>
          </w:p>
          <w:p w:rsidR="00224A9F" w:rsidP="001C37D5" w:rsidRDefault="00224A9F" w14:paraId="0D789B9A" w14:textId="77777777">
            <w:pPr>
              <w:spacing w:after="0" w:line="240" w:lineRule="auto"/>
              <w:rPr>
                <w:sz w:val="20"/>
                <w:szCs w:val="20"/>
              </w:rPr>
            </w:pPr>
          </w:p>
          <w:p w:rsidRPr="00224A9F" w:rsidR="00224A9F" w:rsidP="001C37D5" w:rsidRDefault="00224A9F" w14:paraId="590B31A7" w14:textId="77777777">
            <w:pPr>
              <w:spacing w:after="0" w:line="240" w:lineRule="auto"/>
              <w:rPr>
                <w:b/>
              </w:rPr>
            </w:pPr>
            <w:proofErr w:type="spellStart"/>
            <w:r w:rsidRPr="00224A9F">
              <w:rPr>
                <w:b/>
              </w:rPr>
              <w:t>TryHackMe</w:t>
            </w:r>
            <w:proofErr w:type="spellEnd"/>
          </w:p>
          <w:p w:rsidR="00224A9F" w:rsidP="001C37D5" w:rsidRDefault="00224A9F" w14:paraId="55410D11" w14:textId="77777777">
            <w:pPr>
              <w:spacing w:after="0" w:line="240" w:lineRule="auto"/>
              <w:rPr>
                <w:sz w:val="20"/>
                <w:szCs w:val="20"/>
              </w:rPr>
            </w:pPr>
          </w:p>
          <w:p w:rsidRPr="00224A9F" w:rsidR="00224A9F" w:rsidP="001C37D5" w:rsidRDefault="00224A9F" w14:paraId="1D7CF820" w14:textId="77777777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24A9F">
              <w:rPr>
                <w:b/>
                <w:sz w:val="20"/>
                <w:szCs w:val="20"/>
              </w:rPr>
              <w:t>2021</w:t>
            </w:r>
          </w:p>
          <w:p w:rsidR="00224A9F" w:rsidP="001C37D5" w:rsidRDefault="00224A9F" w14:paraId="3F52F57D" w14:textId="77777777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b Fundamentals Path</w:t>
            </w:r>
          </w:p>
          <w:p w:rsidRPr="005D10E2" w:rsidR="00224A9F" w:rsidP="001C37D5" w:rsidRDefault="00224A9F" w14:paraId="34DA7357" w14:textId="73D14BB9">
            <w:pPr>
              <w:spacing w:after="0" w:line="240" w:lineRule="auto"/>
              <w:rPr>
                <w:sz w:val="20"/>
                <w:szCs w:val="20"/>
              </w:rPr>
            </w:pPr>
          </w:p>
        </w:tc>
      </w:tr>
      <w:tr w:rsidR="00DB529D" w:rsidTr="26C0890B" w14:paraId="1260DDC1" w14:textId="77777777">
        <w:tc>
          <w:tcPr>
            <w:tcW w:w="8118" w:type="dxa"/>
            <w:gridSpan w:val="2"/>
            <w:shd w:val="clear" w:color="auto" w:fill="auto"/>
            <w:tcMar/>
          </w:tcPr>
          <w:p w:rsidR="00DB529D" w:rsidRDefault="00DB529D" w14:paraId="5FD35B60" w14:textId="77777777">
            <w:pPr>
              <w:snapToGrid w:val="0"/>
              <w:spacing w:after="0" w:line="240" w:lineRule="auto"/>
            </w:pPr>
          </w:p>
          <w:p w:rsidRPr="007F292C" w:rsidR="0036194C" w:rsidP="00BA33C2" w:rsidRDefault="00BA33C2" w14:paraId="4A6562CB" w14:textId="257BF958">
            <w:pPr>
              <w:snapToGrid w:val="0"/>
              <w:spacing w:after="0" w:line="240" w:lineRule="auto"/>
              <w:rPr>
                <w:sz w:val="21"/>
                <w:szCs w:val="21"/>
              </w:rPr>
            </w:pPr>
            <w:r w:rsidRPr="007F292C">
              <w:rPr>
                <w:sz w:val="21"/>
                <w:szCs w:val="21"/>
              </w:rPr>
              <w:t>-</w:t>
            </w:r>
            <w:r w:rsidRPr="007F292C" w:rsidR="00156272">
              <w:rPr>
                <w:sz w:val="21"/>
                <w:szCs w:val="21"/>
              </w:rPr>
              <w:t xml:space="preserve">Consistently by-name requested to </w:t>
            </w:r>
            <w:r w:rsidRPr="007F292C" w:rsidR="00652F44">
              <w:rPr>
                <w:sz w:val="21"/>
                <w:szCs w:val="21"/>
              </w:rPr>
              <w:t xml:space="preserve">perform </w:t>
            </w:r>
            <w:r w:rsidRPr="007F292C" w:rsidR="0053689E">
              <w:rPr>
                <w:sz w:val="21"/>
                <w:szCs w:val="21"/>
              </w:rPr>
              <w:t xml:space="preserve">technical </w:t>
            </w:r>
            <w:r w:rsidRPr="007F292C" w:rsidR="00652F44">
              <w:rPr>
                <w:sz w:val="21"/>
                <w:szCs w:val="21"/>
              </w:rPr>
              <w:t>classes</w:t>
            </w:r>
            <w:r w:rsidRPr="007F292C" w:rsidR="00156272">
              <w:rPr>
                <w:sz w:val="21"/>
                <w:szCs w:val="21"/>
              </w:rPr>
              <w:t xml:space="preserve"> between missions</w:t>
            </w:r>
            <w:r w:rsidRPr="007F292C" w:rsidR="0053689E">
              <w:rPr>
                <w:sz w:val="21"/>
                <w:szCs w:val="21"/>
              </w:rPr>
              <w:t>,</w:t>
            </w:r>
            <w:r w:rsidRPr="007F292C" w:rsidR="00156272">
              <w:rPr>
                <w:sz w:val="21"/>
                <w:szCs w:val="21"/>
              </w:rPr>
              <w:t xml:space="preserve"> and aid in troubleshooting during missions</w:t>
            </w:r>
            <w:r w:rsidRPr="007F292C" w:rsidR="0053689E">
              <w:rPr>
                <w:sz w:val="21"/>
                <w:szCs w:val="21"/>
              </w:rPr>
              <w:t>,</w:t>
            </w:r>
            <w:r w:rsidRPr="007F292C" w:rsidR="00156272">
              <w:rPr>
                <w:sz w:val="21"/>
                <w:szCs w:val="21"/>
              </w:rPr>
              <w:t xml:space="preserve"> for a multitude of VOIP and network technologies</w:t>
            </w:r>
            <w:r w:rsidRPr="007F292C" w:rsidR="0053689E">
              <w:rPr>
                <w:sz w:val="21"/>
                <w:szCs w:val="21"/>
              </w:rPr>
              <w:t>,</w:t>
            </w:r>
            <w:r w:rsidRPr="007F292C" w:rsidR="00156272">
              <w:rPr>
                <w:sz w:val="21"/>
                <w:szCs w:val="21"/>
              </w:rPr>
              <w:t xml:space="preserve"> including Cisco Unified Communications Manager, Cisco Call Manager Express, and the Marine Corps Deploya</w:t>
            </w:r>
            <w:r w:rsidRPr="007F292C" w:rsidR="00652F44">
              <w:rPr>
                <w:sz w:val="21"/>
                <w:szCs w:val="21"/>
              </w:rPr>
              <w:t xml:space="preserve">ble End Office Suite for </w:t>
            </w:r>
            <w:r w:rsidRPr="007F292C" w:rsidR="00156272">
              <w:rPr>
                <w:sz w:val="21"/>
                <w:szCs w:val="21"/>
              </w:rPr>
              <w:t xml:space="preserve">the communications teams </w:t>
            </w:r>
            <w:r w:rsidRPr="007F292C" w:rsidR="0053689E">
              <w:rPr>
                <w:sz w:val="21"/>
                <w:szCs w:val="21"/>
              </w:rPr>
              <w:t>throughout</w:t>
            </w:r>
            <w:r w:rsidRPr="007F292C" w:rsidR="00156272">
              <w:rPr>
                <w:sz w:val="21"/>
                <w:szCs w:val="21"/>
              </w:rPr>
              <w:t xml:space="preserve"> the island of Okinawa.</w:t>
            </w:r>
          </w:p>
          <w:p w:rsidR="00652F44" w:rsidP="004E3E47" w:rsidRDefault="00652F44" w14:paraId="458380E2" w14:textId="77777777">
            <w:pPr>
              <w:snapToGrid w:val="0"/>
              <w:spacing w:after="0" w:line="240" w:lineRule="auto"/>
            </w:pPr>
            <w:r w:rsidRPr="007F292C">
              <w:rPr>
                <w:sz w:val="21"/>
                <w:szCs w:val="21"/>
              </w:rPr>
              <w:t>-Made an executive engineering decision during an operation</w:t>
            </w:r>
            <w:r w:rsidRPr="007F292C" w:rsidR="00970766">
              <w:rPr>
                <w:sz w:val="21"/>
                <w:szCs w:val="21"/>
              </w:rPr>
              <w:t xml:space="preserve"> to temporarily stand up a Call Manager Express to service over 150 endpoints immediately after the hardware failure of two physical servers hosting a cluster</w:t>
            </w:r>
            <w:r w:rsidRPr="007F292C" w:rsidR="001D576A">
              <w:rPr>
                <w:sz w:val="21"/>
                <w:szCs w:val="21"/>
              </w:rPr>
              <w:t xml:space="preserve"> of Cisco Unified Call Managers</w:t>
            </w:r>
            <w:r w:rsidRPr="007F292C" w:rsidR="00EE3FC5">
              <w:rPr>
                <w:sz w:val="21"/>
                <w:szCs w:val="21"/>
              </w:rPr>
              <w:t>. The actions</w:t>
            </w:r>
            <w:r w:rsidRPr="007F292C" w:rsidR="001D576A">
              <w:rPr>
                <w:sz w:val="21"/>
                <w:szCs w:val="21"/>
              </w:rPr>
              <w:t xml:space="preserve"> maintained the service for the mission</w:t>
            </w:r>
            <w:r w:rsidRPr="007F292C" w:rsidR="00EE3FC5">
              <w:rPr>
                <w:sz w:val="21"/>
                <w:szCs w:val="21"/>
              </w:rPr>
              <w:t xml:space="preserve"> with minimal downtime</w:t>
            </w:r>
            <w:r w:rsidRPr="007F292C" w:rsidR="001D576A">
              <w:rPr>
                <w:sz w:val="21"/>
                <w:szCs w:val="21"/>
              </w:rPr>
              <w:t xml:space="preserve"> until the hosts could be replaced.</w:t>
            </w:r>
            <w:r w:rsidR="00970766">
              <w:t xml:space="preserve"> </w:t>
            </w:r>
          </w:p>
        </w:tc>
        <w:tc>
          <w:tcPr>
            <w:tcW w:w="2898" w:type="dxa"/>
            <w:shd w:val="clear" w:color="auto" w:fill="F2F2F2" w:themeFill="background1" w:themeFillShade="F2"/>
            <w:tcMar/>
          </w:tcPr>
          <w:p w:rsidR="00DB529D" w:rsidRDefault="00DB529D" w14:paraId="60F42CA0" w14:textId="77777777">
            <w:pPr>
              <w:snapToGrid w:val="0"/>
              <w:spacing w:after="0" w:line="240" w:lineRule="auto"/>
            </w:pPr>
          </w:p>
        </w:tc>
      </w:tr>
    </w:tbl>
    <w:p w:rsidR="001A4DC6" w:rsidRDefault="001A4DC6" w14:paraId="7C464CB0" w14:textId="6F503122">
      <w:bookmarkStart w:name="_GoBack" w:id="0"/>
      <w:bookmarkEnd w:id="0"/>
    </w:p>
    <w:sectPr w:rsidR="001A4DC6"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FreeSans">
    <w:altName w:val="Times New Roman"/>
    <w:charset w:val="01"/>
    <w:family w:val="auto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altName w:val="Bahnschrift Light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C7F60"/>
    <w:multiLevelType w:val="hybridMultilevel"/>
    <w:tmpl w:val="1CD6AC4E"/>
    <w:lvl w:ilvl="0" w:tplc="5FD29A26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B4E1574"/>
    <w:multiLevelType w:val="hybridMultilevel"/>
    <w:tmpl w:val="51E04EBE"/>
    <w:lvl w:ilvl="0" w:tplc="0832CC90">
      <w:numFmt w:val="bullet"/>
      <w:lvlText w:val="-"/>
      <w:lvlJc w:val="left"/>
      <w:pPr>
        <w:ind w:left="720" w:hanging="360"/>
      </w:pPr>
      <w:rPr>
        <w:rFonts w:hint="default" w:ascii="Calibri" w:hAnsi="Calibri" w:eastAsia="Calibri" w:cs="Calibr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displayBackgroundShape/>
  <w:embedSystemFonts/>
  <w:hideSpellingErrors/>
  <w:hideGrammaticalError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zNjI1NTe0MDA1NjdR0lEKTi0uzszPAykwNK8FAFp/jv8tAAAA"/>
  </w:docVars>
  <w:rsids>
    <w:rsidRoot w:val="00CD1EBC"/>
    <w:rsid w:val="00000BA1"/>
    <w:rsid w:val="00035AC2"/>
    <w:rsid w:val="00075C83"/>
    <w:rsid w:val="00096CF4"/>
    <w:rsid w:val="000B0223"/>
    <w:rsid w:val="000B1F8C"/>
    <w:rsid w:val="000B37F3"/>
    <w:rsid w:val="000C009F"/>
    <w:rsid w:val="000C4F9E"/>
    <w:rsid w:val="000D7600"/>
    <w:rsid w:val="000E2F57"/>
    <w:rsid w:val="0012020D"/>
    <w:rsid w:val="00123C7B"/>
    <w:rsid w:val="00156272"/>
    <w:rsid w:val="00157EC6"/>
    <w:rsid w:val="00175625"/>
    <w:rsid w:val="00175B07"/>
    <w:rsid w:val="00177E98"/>
    <w:rsid w:val="00177F01"/>
    <w:rsid w:val="0018767A"/>
    <w:rsid w:val="00195E69"/>
    <w:rsid w:val="001A4DC6"/>
    <w:rsid w:val="001C0BA9"/>
    <w:rsid w:val="001C37D5"/>
    <w:rsid w:val="001C5BA5"/>
    <w:rsid w:val="001D576A"/>
    <w:rsid w:val="001E1B7E"/>
    <w:rsid w:val="00207C59"/>
    <w:rsid w:val="002141CB"/>
    <w:rsid w:val="00224A9F"/>
    <w:rsid w:val="00230984"/>
    <w:rsid w:val="0023417F"/>
    <w:rsid w:val="002510AD"/>
    <w:rsid w:val="00256CE3"/>
    <w:rsid w:val="0028019A"/>
    <w:rsid w:val="00286BFA"/>
    <w:rsid w:val="00286C96"/>
    <w:rsid w:val="00292AE1"/>
    <w:rsid w:val="002B3687"/>
    <w:rsid w:val="002C2451"/>
    <w:rsid w:val="00317329"/>
    <w:rsid w:val="00340229"/>
    <w:rsid w:val="003466B2"/>
    <w:rsid w:val="003566CC"/>
    <w:rsid w:val="0036194C"/>
    <w:rsid w:val="00363276"/>
    <w:rsid w:val="00363311"/>
    <w:rsid w:val="00397FBE"/>
    <w:rsid w:val="003A08BE"/>
    <w:rsid w:val="003A4224"/>
    <w:rsid w:val="003C6774"/>
    <w:rsid w:val="003F2E40"/>
    <w:rsid w:val="004172F3"/>
    <w:rsid w:val="00426A5B"/>
    <w:rsid w:val="00434C79"/>
    <w:rsid w:val="00435E53"/>
    <w:rsid w:val="0044719E"/>
    <w:rsid w:val="0046191E"/>
    <w:rsid w:val="00472D7C"/>
    <w:rsid w:val="004742D2"/>
    <w:rsid w:val="0047491B"/>
    <w:rsid w:val="004C1D72"/>
    <w:rsid w:val="004D77C4"/>
    <w:rsid w:val="004E3E47"/>
    <w:rsid w:val="004F7846"/>
    <w:rsid w:val="005027D7"/>
    <w:rsid w:val="00512973"/>
    <w:rsid w:val="00515295"/>
    <w:rsid w:val="005354FC"/>
    <w:rsid w:val="00535E1E"/>
    <w:rsid w:val="0053689E"/>
    <w:rsid w:val="005514FA"/>
    <w:rsid w:val="00555A04"/>
    <w:rsid w:val="005828C6"/>
    <w:rsid w:val="005D10E2"/>
    <w:rsid w:val="005D490C"/>
    <w:rsid w:val="00627696"/>
    <w:rsid w:val="006301A3"/>
    <w:rsid w:val="0063226B"/>
    <w:rsid w:val="00643F19"/>
    <w:rsid w:val="00652F44"/>
    <w:rsid w:val="00652F8A"/>
    <w:rsid w:val="00654078"/>
    <w:rsid w:val="00664C6D"/>
    <w:rsid w:val="006837FF"/>
    <w:rsid w:val="006963D8"/>
    <w:rsid w:val="006D77D7"/>
    <w:rsid w:val="006D780B"/>
    <w:rsid w:val="006E190B"/>
    <w:rsid w:val="006F25F1"/>
    <w:rsid w:val="006F7519"/>
    <w:rsid w:val="00700ABF"/>
    <w:rsid w:val="00705D57"/>
    <w:rsid w:val="00732D25"/>
    <w:rsid w:val="00734B99"/>
    <w:rsid w:val="00753038"/>
    <w:rsid w:val="007555EB"/>
    <w:rsid w:val="00760DD4"/>
    <w:rsid w:val="007963C5"/>
    <w:rsid w:val="007D081B"/>
    <w:rsid w:val="007E1D27"/>
    <w:rsid w:val="007F292C"/>
    <w:rsid w:val="007F63C7"/>
    <w:rsid w:val="008416D2"/>
    <w:rsid w:val="00857D6A"/>
    <w:rsid w:val="00860A6D"/>
    <w:rsid w:val="008C3791"/>
    <w:rsid w:val="008C6A49"/>
    <w:rsid w:val="008D5C10"/>
    <w:rsid w:val="008E098C"/>
    <w:rsid w:val="008E5F9D"/>
    <w:rsid w:val="0091701D"/>
    <w:rsid w:val="009179C5"/>
    <w:rsid w:val="00923D4A"/>
    <w:rsid w:val="00933CA1"/>
    <w:rsid w:val="00950270"/>
    <w:rsid w:val="00954AFE"/>
    <w:rsid w:val="00955255"/>
    <w:rsid w:val="009556B1"/>
    <w:rsid w:val="00955A4A"/>
    <w:rsid w:val="00956E1D"/>
    <w:rsid w:val="009603FA"/>
    <w:rsid w:val="00970766"/>
    <w:rsid w:val="009707F5"/>
    <w:rsid w:val="0098784F"/>
    <w:rsid w:val="009C10B2"/>
    <w:rsid w:val="009C5D2C"/>
    <w:rsid w:val="009D3553"/>
    <w:rsid w:val="009E2C54"/>
    <w:rsid w:val="00A156B5"/>
    <w:rsid w:val="00A251E3"/>
    <w:rsid w:val="00A3427D"/>
    <w:rsid w:val="00A4111B"/>
    <w:rsid w:val="00A4222F"/>
    <w:rsid w:val="00A4352C"/>
    <w:rsid w:val="00A760E7"/>
    <w:rsid w:val="00A90928"/>
    <w:rsid w:val="00A9580D"/>
    <w:rsid w:val="00B05A3E"/>
    <w:rsid w:val="00B3191A"/>
    <w:rsid w:val="00B53471"/>
    <w:rsid w:val="00B67CD0"/>
    <w:rsid w:val="00B87D08"/>
    <w:rsid w:val="00B96C56"/>
    <w:rsid w:val="00BA33C2"/>
    <w:rsid w:val="00BB613B"/>
    <w:rsid w:val="00BD470D"/>
    <w:rsid w:val="00BE2092"/>
    <w:rsid w:val="00BF1FAE"/>
    <w:rsid w:val="00C236E8"/>
    <w:rsid w:val="00C67C7E"/>
    <w:rsid w:val="00C7456E"/>
    <w:rsid w:val="00C96119"/>
    <w:rsid w:val="00CA05F3"/>
    <w:rsid w:val="00CB4B76"/>
    <w:rsid w:val="00CC1AF1"/>
    <w:rsid w:val="00CD1EBC"/>
    <w:rsid w:val="00CE7FF4"/>
    <w:rsid w:val="00D11040"/>
    <w:rsid w:val="00D52855"/>
    <w:rsid w:val="00D66D59"/>
    <w:rsid w:val="00D66EF5"/>
    <w:rsid w:val="00DB0611"/>
    <w:rsid w:val="00DB529D"/>
    <w:rsid w:val="00DC1B71"/>
    <w:rsid w:val="00DD03E0"/>
    <w:rsid w:val="00DE1386"/>
    <w:rsid w:val="00E038FE"/>
    <w:rsid w:val="00E068CD"/>
    <w:rsid w:val="00E15929"/>
    <w:rsid w:val="00E40A36"/>
    <w:rsid w:val="00E44C15"/>
    <w:rsid w:val="00E56AD2"/>
    <w:rsid w:val="00E63A3B"/>
    <w:rsid w:val="00E6660C"/>
    <w:rsid w:val="00E752A2"/>
    <w:rsid w:val="00E8131C"/>
    <w:rsid w:val="00E84AC3"/>
    <w:rsid w:val="00E86195"/>
    <w:rsid w:val="00EA4B03"/>
    <w:rsid w:val="00EB2BEE"/>
    <w:rsid w:val="00EB45B0"/>
    <w:rsid w:val="00EB5FDE"/>
    <w:rsid w:val="00EC0EA5"/>
    <w:rsid w:val="00ED40D9"/>
    <w:rsid w:val="00EE3FC5"/>
    <w:rsid w:val="00EF0BB2"/>
    <w:rsid w:val="00F223D5"/>
    <w:rsid w:val="00F402A9"/>
    <w:rsid w:val="00F42EB3"/>
    <w:rsid w:val="00F50C47"/>
    <w:rsid w:val="00F528FA"/>
    <w:rsid w:val="00F716AE"/>
    <w:rsid w:val="00F96BC6"/>
    <w:rsid w:val="00FA3FA2"/>
    <w:rsid w:val="00FD39C8"/>
    <w:rsid w:val="00FF324B"/>
    <w:rsid w:val="26C08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B05443E"/>
  <w15:chartTrackingRefBased/>
  <w15:docId w15:val="{5513156D-02FA-49B9-B5BD-6DD4BCF3946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4D77C4"/>
    <w:pPr>
      <w:suppressAutoHyphens/>
      <w:spacing w:after="200" w:line="276" w:lineRule="auto"/>
    </w:pPr>
    <w:rPr>
      <w:rFonts w:ascii="Calibri" w:hAnsi="Calibri" w:eastAsia="Calibri"/>
      <w:sz w:val="22"/>
      <w:szCs w:val="22"/>
      <w:lang w:eastAsia="zh-C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WW8Num1z0" w:customStyle="1">
    <w:name w:val="WW8Num1z0"/>
    <w:rPr>
      <w:rFonts w:hint="default" w:ascii="Calibri" w:hAnsi="Calibri" w:eastAsia="Calibri" w:cs="Times New Roman"/>
    </w:rPr>
  </w:style>
  <w:style w:type="character" w:styleId="WW8Num1z1" w:customStyle="1">
    <w:name w:val="WW8Num1z1"/>
    <w:rPr>
      <w:rFonts w:hint="default" w:ascii="Courier New" w:hAnsi="Courier New" w:cs="Courier New"/>
    </w:rPr>
  </w:style>
  <w:style w:type="character" w:styleId="WW8Num1z2" w:customStyle="1">
    <w:name w:val="WW8Num1z2"/>
    <w:rPr>
      <w:rFonts w:hint="default" w:ascii="Wingdings" w:hAnsi="Wingdings" w:cs="Wingdings"/>
    </w:rPr>
  </w:style>
  <w:style w:type="character" w:styleId="WW8Num1z3" w:customStyle="1">
    <w:name w:val="WW8Num1z3"/>
    <w:rPr>
      <w:rFonts w:hint="default" w:ascii="Symbol" w:hAnsi="Symbol" w:cs="Symbol"/>
    </w:rPr>
  </w:style>
  <w:style w:type="character" w:styleId="Hyperlink">
    <w:name w:val="Hyperlink"/>
    <w:rPr>
      <w:color w:val="0000FF"/>
      <w:u w:val="single"/>
    </w:rPr>
  </w:style>
  <w:style w:type="character" w:styleId="apple-style-span" w:customStyle="1">
    <w:name w:val="apple-style-span"/>
    <w:basedOn w:val="DefaultParagraphFont"/>
  </w:style>
  <w:style w:type="character" w:styleId="PlainTextChar" w:customStyle="1">
    <w:name w:val="Plain Text Char"/>
    <w:uiPriority w:val="99"/>
    <w:rPr>
      <w:rFonts w:ascii="Consolas" w:hAnsi="Consolas" w:eastAsia="Calibri" w:cs="Times New Roman"/>
      <w:sz w:val="21"/>
      <w:szCs w:val="21"/>
    </w:rPr>
  </w:style>
  <w:style w:type="paragraph" w:styleId="Heading" w:customStyle="1">
    <w:name w:val="Heading"/>
    <w:basedOn w:val="Normal"/>
    <w:next w:val="BodyText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pPr>
      <w:suppressLineNumbers/>
    </w:pPr>
    <w:rPr>
      <w:rFonts w:cs="FreeSans"/>
    </w:rPr>
  </w:style>
  <w:style w:type="paragraph" w:styleId="PlainText">
    <w:name w:val="Plain Text"/>
    <w:basedOn w:val="Normal"/>
    <w:uiPriority w:val="99"/>
    <w:pPr>
      <w:spacing w:after="0" w:line="240" w:lineRule="auto"/>
    </w:pPr>
    <w:rPr>
      <w:rFonts w:ascii="Consolas" w:hAnsi="Consolas" w:cs="Consolas"/>
      <w:sz w:val="21"/>
      <w:szCs w:val="21"/>
      <w:lang w:val="x-none"/>
    </w:rPr>
  </w:style>
  <w:style w:type="paragraph" w:styleId="TableContents" w:customStyle="1">
    <w:name w:val="Table Contents"/>
    <w:basedOn w:val="Normal"/>
    <w:pPr>
      <w:suppressLineNumbers/>
    </w:pPr>
  </w:style>
  <w:style w:type="paragraph" w:styleId="TableHeading" w:customStyle="1">
    <w:name w:val="Table Heading"/>
    <w:basedOn w:val="TableContents"/>
    <w:pPr>
      <w:jc w:val="center"/>
    </w:pPr>
    <w:rPr>
      <w:b/>
      <w:bCs/>
    </w:rPr>
  </w:style>
  <w:style w:type="character" w:styleId="UnresolvedMention1" w:customStyle="1">
    <w:name w:val="Unresolved Mention1"/>
    <w:uiPriority w:val="99"/>
    <w:semiHidden/>
    <w:unhideWhenUsed/>
    <w:rsid w:val="00705D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62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E20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E2092"/>
    <w:rPr>
      <w:rFonts w:ascii="Segoe UI" w:hAnsi="Segoe UI" w:eastAsia="Calibr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3C6774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PlainTable1">
    <w:name w:val="Plain Table 1"/>
    <w:basedOn w:val="TableNormal"/>
    <w:uiPriority w:val="41"/>
    <w:rsid w:val="003C6774"/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526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tyles" Target="styles.xml" Id="rId3" /><Relationship Type="http://schemas.openxmlformats.org/officeDocument/2006/relationships/fontTable" Target="fontTable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hyperlink" Target="https://github.com/CoolHandSquid" TargetMode="Externa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73EB3-A630-4AE3-96A8-A7E5DD919CA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hristopher Schmid Resume</dc:title>
  <dc:subject/>
  <dc:creator>Christopher Schmid</dc:creator>
  <keywords/>
  <lastModifiedBy>christopher Schmid</lastModifiedBy>
  <revision>100</revision>
  <lastPrinted>2021-01-17T18:05:00.0000000Z</lastPrinted>
  <dcterms:created xsi:type="dcterms:W3CDTF">2020-08-11T17:46:00.0000000Z</dcterms:created>
  <dcterms:modified xsi:type="dcterms:W3CDTF">2021-07-07T12:18:14.309357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31001033</vt:lpwstr>
  </property>
</Properties>
</file>